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5E40" w:rsidRDefault="00423E08">
      <w:pPr>
        <w:rPr>
          <w:lang w:val="pt-BR"/>
        </w:rPr>
      </w:pPr>
      <w:r>
        <w:rPr>
          <w:lang w:val="pt-BR"/>
        </w:rPr>
        <w:t>Mestrado</w:t>
      </w:r>
    </w:p>
    <w:p w:rsidR="00423E08" w:rsidRDefault="00423E08">
      <w:pPr>
        <w:rPr>
          <w:lang w:val="pt-BR"/>
        </w:rPr>
      </w:pPr>
    </w:p>
    <w:tbl>
      <w:tblPr>
        <w:tblW w:w="4438" w:type="pct"/>
        <w:tblCellSpacing w:w="15" w:type="dxa"/>
        <w:tblBorders>
          <w:top w:val="single" w:sz="6" w:space="0" w:color="DEDFE3"/>
          <w:left w:val="single" w:sz="6" w:space="0" w:color="DEDFE3"/>
          <w:bottom w:val="single" w:sz="6" w:space="0" w:color="DEDFE3"/>
          <w:right w:val="single" w:sz="6" w:space="0" w:color="DEDFE3"/>
        </w:tblBorders>
        <w:shd w:val="clear" w:color="auto" w:fill="F9FBF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3"/>
        <w:gridCol w:w="3933"/>
        <w:gridCol w:w="1448"/>
        <w:gridCol w:w="2390"/>
      </w:tblGrid>
      <w:tr w:rsidR="00423E08" w:rsidRPr="00423E08" w:rsidTr="003028FC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184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ANDERSON SCHMEING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155.592.718-10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950" type="#_x0000_t75" style="width:115pt;height:18pt" o:ole="">
                  <v:imagedata r:id="rId6" o:title=""/>
                </v:shape>
                <w:control r:id="rId7" w:name="DefaultOcxName" w:shapeid="_x0000_i1950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547557DD" wp14:editId="34B89A3E">
                  <wp:extent cx="152400" cy="152400"/>
                  <wp:effectExtent l="0" t="0" r="0" b="0"/>
                  <wp:docPr id="141" name="Picture 141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3028FC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277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ARIANY BONADIO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19.521.168-99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1949" type="#_x0000_t75" style="width:115pt;height:18pt" o:ole="">
                  <v:imagedata r:id="rId9" o:title=""/>
                </v:shape>
                <w:control r:id="rId10" w:name="DefaultOcxName1" w:shapeid="_x0000_i1949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29021803" wp14:editId="505FFC9C">
                  <wp:extent cx="152400" cy="152400"/>
                  <wp:effectExtent l="0" t="0" r="0" b="0"/>
                  <wp:docPr id="136" name="Picture 136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3028FC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236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  <w:lang w:val="pt-BR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  <w:lang w:val="pt-BR"/>
              </w:rPr>
              <w:t>CARLOS ALBERTO SOARES DOS SANTOS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212.876.648-65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1948" type="#_x0000_t75" style="width:115pt;height:18pt" o:ole="">
                  <v:imagedata r:id="rId11" o:title=""/>
                </v:shape>
                <w:control r:id="rId12" w:name="DefaultOcxName2" w:shapeid="_x0000_i1948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0D6ADE7E" wp14:editId="57E637E0">
                  <wp:extent cx="152400" cy="152400"/>
                  <wp:effectExtent l="0" t="0" r="0" b="0"/>
                  <wp:docPr id="131" name="Picture 131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3028FC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361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EDUARDO GIMENES JABES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05.347.138-90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1947" type="#_x0000_t75" style="width:115pt;height:18pt" o:ole="">
                  <v:imagedata r:id="rId13" o:title=""/>
                </v:shape>
                <w:control r:id="rId14" w:name="DefaultOcxName3" w:shapeid="_x0000_i1947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35FA7DBE" wp14:editId="65B6B50B">
                  <wp:extent cx="152400" cy="152400"/>
                  <wp:effectExtent l="0" t="0" r="0" b="0"/>
                  <wp:docPr id="126" name="Picture 126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3028FC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186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EDUARDO RUBEN DO NASCIMENTO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362.297.878-30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1946" type="#_x0000_t75" style="width:115pt;height:18pt" o:ole="">
                  <v:imagedata r:id="rId15" o:title=""/>
                </v:shape>
                <w:control r:id="rId16" w:name="DefaultOcxName4" w:shapeid="_x0000_i1946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2D4C4ABA" wp14:editId="62DB9257">
                  <wp:extent cx="152400" cy="152400"/>
                  <wp:effectExtent l="0" t="0" r="0" b="0"/>
                  <wp:docPr id="121" name="Picture 121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3028FC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014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ELISÂNGELA BELLETI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286.469.138-80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1945" type="#_x0000_t75" style="width:115pt;height:18pt" o:ole="">
                  <v:imagedata r:id="rId17" o:title=""/>
                </v:shape>
                <w:control r:id="rId18" w:name="DefaultOcxName5" w:shapeid="_x0000_i1945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1C8A0C78" wp14:editId="770D0A8B">
                  <wp:extent cx="152400" cy="152400"/>
                  <wp:effectExtent l="0" t="0" r="0" b="0"/>
                  <wp:docPr id="116" name="Picture 116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3028FC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239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ESTHER ALVARENGA MIRANDA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15.115.168-01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1944" type="#_x0000_t75" style="width:115pt;height:18pt" o:ole="">
                  <v:imagedata r:id="rId19" o:title=""/>
                </v:shape>
                <w:control r:id="rId20" w:name="DefaultOcxName6" w:shapeid="_x0000_i1944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4A5A641E" wp14:editId="08BFA2DA">
                  <wp:extent cx="152400" cy="152400"/>
                  <wp:effectExtent l="0" t="0" r="0" b="0"/>
                  <wp:docPr id="111" name="Picture 111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3028FC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063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FÁBIO BARBOSA MIMURA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30.301.728-05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1943" type="#_x0000_t75" style="width:115pt;height:18pt" o:ole="">
                  <v:imagedata r:id="rId21" o:title=""/>
                </v:shape>
                <w:control r:id="rId22" w:name="DefaultOcxName7" w:shapeid="_x0000_i1943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3AD73167" wp14:editId="6C8F1CB3">
                  <wp:extent cx="152400" cy="152400"/>
                  <wp:effectExtent l="0" t="0" r="0" b="0"/>
                  <wp:docPr id="106" name="Picture 106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3028FC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078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  <w:lang w:val="pt-BR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  <w:lang w:val="pt-BR"/>
              </w:rPr>
              <w:t>FELIPE ALEXANDRE ALVES DA SILVA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336.148.488-09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1942" type="#_x0000_t75" style="width:115pt;height:18pt" o:ole="">
                  <v:imagedata r:id="rId23" o:title=""/>
                </v:shape>
                <w:control r:id="rId24" w:name="DefaultOcxName8" w:shapeid="_x0000_i1942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494CE887" wp14:editId="2681534B">
                  <wp:extent cx="152400" cy="152400"/>
                  <wp:effectExtent l="0" t="0" r="0" b="0"/>
                  <wp:docPr id="101" name="Picture 101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3028FC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040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FRANCISCA NATALIA CORREIA MARTINO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315.940.988-08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1941" type="#_x0000_t75" style="width:115pt;height:18pt" o:ole="">
                  <v:imagedata r:id="rId25" o:title=""/>
                </v:shape>
                <w:control r:id="rId26" w:name="DefaultOcxName9" w:shapeid="_x0000_i1941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4A652C54" wp14:editId="26626251">
                  <wp:extent cx="152400" cy="152400"/>
                  <wp:effectExtent l="0" t="0" r="0" b="0"/>
                  <wp:docPr id="96" name="Picture 96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3028FC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3999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GABRIELLE LUANA JIMENEZ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385.092.068-21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1940" type="#_x0000_t75" style="width:115pt;height:18pt" o:ole="">
                  <v:imagedata r:id="rId27" o:title=""/>
                </v:shape>
                <w:control r:id="rId28" w:name="DefaultOcxName10" w:shapeid="_x0000_i1940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27628210" wp14:editId="092461FA">
                  <wp:extent cx="152400" cy="152400"/>
                  <wp:effectExtent l="0" t="0" r="0" b="0"/>
                  <wp:docPr id="91" name="Picture 91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3028FC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075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GEOMAR FEITOSA DA CRUZ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754.978.753-00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1939" type="#_x0000_t75" style="width:115pt;height:18pt" o:ole="">
                  <v:imagedata r:id="rId29" o:title=""/>
                </v:shape>
                <w:control r:id="rId30" w:name="DefaultOcxName11" w:shapeid="_x0000_i1939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53CF7635" wp14:editId="58F6A68B">
                  <wp:extent cx="152400" cy="152400"/>
                  <wp:effectExtent l="0" t="0" r="0" b="0"/>
                  <wp:docPr id="86" name="Picture 86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7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3028FC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217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GUSTAVO NISHIKAWA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255.614.028-38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1938" type="#_x0000_t75" style="width:115pt;height:18pt" o:ole="">
                  <v:imagedata r:id="rId31" o:title=""/>
                </v:shape>
                <w:control r:id="rId32" w:name="DefaultOcxName12" w:shapeid="_x0000_i1938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096013CB" wp14:editId="45E3F86F">
                  <wp:extent cx="152400" cy="152400"/>
                  <wp:effectExtent l="0" t="0" r="0" b="0"/>
                  <wp:docPr id="81" name="Picture 81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3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3028FC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353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IGOR GOMES DA SILVA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298.783.888-32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1937" type="#_x0000_t75" style="width:115pt;height:18pt" o:ole="">
                  <v:imagedata r:id="rId33" o:title=""/>
                </v:shape>
                <w:control r:id="rId34" w:name="DefaultOcxName13" w:shapeid="_x0000_i1937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55BEA22D" wp14:editId="0D6068C0">
                  <wp:extent cx="152400" cy="152400"/>
                  <wp:effectExtent l="0" t="0" r="0" b="0"/>
                  <wp:docPr id="76" name="Picture 76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3028FC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3998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JOSÉ ROBERTO PEIXOTO BARROS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048.215.858-12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1936" type="#_x0000_t75" style="width:115pt;height:18pt" o:ole="">
                  <v:imagedata r:id="rId35" o:title=""/>
                </v:shape>
                <w:control r:id="rId36" w:name="DefaultOcxName14" w:shapeid="_x0000_i1936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469F3D68" wp14:editId="66038656">
                  <wp:extent cx="152400" cy="152400"/>
                  <wp:effectExtent l="0" t="0" r="0" b="0"/>
                  <wp:docPr id="71" name="Picture 71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3028FC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386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LARISSA NUNES DA SILVA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20.149.148-00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1935" type="#_x0000_t75" style="width:115pt;height:18pt" o:ole="">
                  <v:imagedata r:id="rId37" o:title=""/>
                </v:shape>
                <w:control r:id="rId38" w:name="DefaultOcxName15" w:shapeid="_x0000_i1935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30457CFE" wp14:editId="74D8D764">
                  <wp:extent cx="152400" cy="152400"/>
                  <wp:effectExtent l="0" t="0" r="0" b="0"/>
                  <wp:docPr id="66" name="Picture 66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3028FC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388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LÍVIA DENARDI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321.783.478-00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1934" type="#_x0000_t75" style="width:115pt;height:18pt" o:ole="">
                  <v:imagedata r:id="rId39" o:title=""/>
                </v:shape>
                <w:control r:id="rId40" w:name="DefaultOcxName16" w:shapeid="_x0000_i1934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3DCBFD3B" wp14:editId="55BE9B78">
                  <wp:extent cx="152400" cy="152400"/>
                  <wp:effectExtent l="0" t="0" r="0" b="0"/>
                  <wp:docPr id="61" name="Picture 61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3028FC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009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MARESSA PEROVANO MICHIO FRAGA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131.095.987-01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1933" type="#_x0000_t75" style="width:115pt;height:18pt" o:ole="">
                  <v:imagedata r:id="rId41" o:title=""/>
                </v:shape>
                <w:control r:id="rId42" w:name="DefaultOcxName17" w:shapeid="_x0000_i1933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0C5F3F09" wp14:editId="3D01FA16">
                  <wp:extent cx="152400" cy="152400"/>
                  <wp:effectExtent l="0" t="0" r="0" b="0"/>
                  <wp:docPr id="56" name="Picture 56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3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3028FC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176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MAURÍCIO RODRIGUES SILVA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128.441.758-13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1932" type="#_x0000_t75" style="width:115pt;height:18pt" o:ole="">
                  <v:imagedata r:id="rId43" o:title=""/>
                </v:shape>
                <w:control r:id="rId44" w:name="DefaultOcxName18" w:shapeid="_x0000_i1932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0FE3F237" wp14:editId="36CFE1C0">
                  <wp:extent cx="152400" cy="152400"/>
                  <wp:effectExtent l="0" t="0" r="0" b="0"/>
                  <wp:docPr id="51" name="Picture 51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3028FC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244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MILTON ALEXANDRE CARDOSO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31.337.488-40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1931" type="#_x0000_t75" style="width:115pt;height:18pt" o:ole="">
                  <v:imagedata r:id="rId45" o:title=""/>
                </v:shape>
                <w:control r:id="rId46" w:name="DefaultOcxName19" w:shapeid="_x0000_i1931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60145E50" wp14:editId="0872FB8E">
                  <wp:extent cx="152400" cy="152400"/>
                  <wp:effectExtent l="0" t="0" r="0" b="0"/>
                  <wp:docPr id="46" name="Picture 46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5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3028FC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076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PAULO HENRIQUE CAMANI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34.317.938-94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1930" type="#_x0000_t75" style="width:115pt;height:18pt" o:ole="">
                  <v:imagedata r:id="rId47" o:title=""/>
                </v:shape>
                <w:control r:id="rId48" w:name="DefaultOcxName20" w:shapeid="_x0000_i1930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3E293DEB" wp14:editId="4F393736">
                  <wp:extent cx="152400" cy="152400"/>
                  <wp:effectExtent l="0" t="0" r="0" b="0"/>
                  <wp:docPr id="41" name="Picture 41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3028FC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019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RAFAELA FLORENCIO DE ATHAYDE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01.161.988-42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1929" type="#_x0000_t75" style="width:115pt;height:18pt" o:ole="">
                  <v:imagedata r:id="rId49" o:title=""/>
                </v:shape>
                <w:control r:id="rId50" w:name="DefaultOcxName21" w:shapeid="_x0000_i1929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61080076" wp14:editId="0B0693A6">
                  <wp:extent cx="152400" cy="152400"/>
                  <wp:effectExtent l="0" t="0" r="0" b="0"/>
                  <wp:docPr id="36" name="Picture 36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3028FC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3989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RAFAEL MARQUES HERNANDES CASTELLANO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322.603.888-50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1928" type="#_x0000_t75" style="width:115pt;height:18pt" o:ole="">
                  <v:imagedata r:id="rId51" o:title=""/>
                </v:shape>
                <w:control r:id="rId52" w:name="DefaultOcxName22" w:shapeid="_x0000_i1928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165B068C" wp14:editId="3D16E806">
                  <wp:extent cx="152400" cy="152400"/>
                  <wp:effectExtent l="0" t="0" r="0" b="0"/>
                  <wp:docPr id="31" name="Picture 31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3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3028FC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207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RODRIGO CHALES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397.906.058-62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1927" type="#_x0000_t75" style="width:115pt;height:18pt" o:ole="">
                  <v:imagedata r:id="rId53" o:title=""/>
                </v:shape>
                <w:control r:id="rId54" w:name="DefaultOcxName23" w:shapeid="_x0000_i1927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32D00CBE" wp14:editId="72859157">
                  <wp:extent cx="152400" cy="152400"/>
                  <wp:effectExtent l="0" t="0" r="0" b="0"/>
                  <wp:docPr id="26" name="Picture 26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3028FC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349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TIAGO HARICH REDIVO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352.578.918-16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1926" type="#_x0000_t75" style="width:115pt;height:18pt" o:ole="">
                  <v:imagedata r:id="rId55" o:title=""/>
                </v:shape>
                <w:control r:id="rId56" w:name="DefaultOcxName24" w:shapeid="_x0000_i1926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092598EA" wp14:editId="0268087A">
                  <wp:extent cx="152400" cy="152400"/>
                  <wp:effectExtent l="0" t="0" r="0" b="0"/>
                  <wp:docPr id="21" name="Picture 21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3028FC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182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VICTOR AUGUSTO SALLES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09.858.108-66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1925" type="#_x0000_t75" style="width:115pt;height:18pt" o:ole="">
                  <v:imagedata r:id="rId57" o:title=""/>
                </v:shape>
                <w:control r:id="rId58" w:name="DefaultOcxName25" w:shapeid="_x0000_i1925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6C19DE06" wp14:editId="376784BE">
                  <wp:extent cx="152400" cy="152400"/>
                  <wp:effectExtent l="0" t="0" r="0" b="0"/>
                  <wp:docPr id="16" name="Picture 16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1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3028FC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399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VITÓRIA ROCHA SASSO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378.336.328-48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1924" type="#_x0000_t75" style="width:115pt;height:18pt" o:ole="">
                  <v:imagedata r:id="rId59" o:title=""/>
                </v:shape>
                <w:control r:id="rId60" w:name="DefaultOcxName26" w:shapeid="_x0000_i1924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195C4178" wp14:editId="03486746">
                  <wp:extent cx="152400" cy="152400"/>
                  <wp:effectExtent l="0" t="0" r="0" b="0"/>
                  <wp:docPr id="11" name="Picture 11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7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3028FC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050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  <w:lang w:val="pt-BR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  <w:lang w:val="pt-BR"/>
              </w:rPr>
              <w:t>WALLACE SGP SENA GARCIA PEREIRA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319.237.028-90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1923" type="#_x0000_t75" style="width:115pt;height:18pt" o:ole="">
                  <v:imagedata r:id="rId61" o:title=""/>
                </v:shape>
                <w:control r:id="rId62" w:name="DefaultOcxName27" w:shapeid="_x0000_i1923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0BAE9145" wp14:editId="4307B752">
                  <wp:extent cx="152400" cy="152400"/>
                  <wp:effectExtent l="0" t="0" r="0" b="0"/>
                  <wp:docPr id="6" name="Picture 6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3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3028FC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376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  <w:lang w:val="pt-BR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  <w:lang w:val="pt-BR"/>
              </w:rPr>
              <w:t>YURI DURIGHETTO COELHO DE OLIVEIRA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359.792.398-47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3028FC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1922" type="#_x0000_t75" style="width:115pt;height:18pt" o:ole="">
                  <v:imagedata r:id="rId63" o:title=""/>
                </v:shape>
                <w:control r:id="rId64" w:name="DefaultOcxName28" w:shapeid="_x0000_i1922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1A10988D" wp14:editId="09B926A1">
                  <wp:extent cx="152400" cy="152400"/>
                  <wp:effectExtent l="0" t="0" r="0" b="0"/>
                  <wp:docPr id="1" name="Picture 1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9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</w:tbl>
    <w:p w:rsidR="00423E08" w:rsidRDefault="00423E08">
      <w:pPr>
        <w:rPr>
          <w:lang w:val="pt-BR"/>
        </w:rPr>
      </w:pPr>
    </w:p>
    <w:p w:rsidR="00423E08" w:rsidRDefault="00423E08">
      <w:pPr>
        <w:rPr>
          <w:lang w:val="pt-BR"/>
        </w:rPr>
      </w:pPr>
      <w:r>
        <w:rPr>
          <w:lang w:val="pt-BR"/>
        </w:rPr>
        <w:t>Doutorado</w:t>
      </w:r>
    </w:p>
    <w:p w:rsidR="00423E08" w:rsidRDefault="00423E08">
      <w:pPr>
        <w:rPr>
          <w:lang w:val="pt-BR"/>
        </w:rPr>
      </w:pPr>
    </w:p>
    <w:tbl>
      <w:tblPr>
        <w:tblW w:w="4221" w:type="pct"/>
        <w:tblCellSpacing w:w="15" w:type="dxa"/>
        <w:tblBorders>
          <w:top w:val="single" w:sz="6" w:space="0" w:color="DEDFE3"/>
          <w:left w:val="single" w:sz="6" w:space="0" w:color="DEDFE3"/>
          <w:bottom w:val="single" w:sz="6" w:space="0" w:color="DEDFE3"/>
          <w:right w:val="single" w:sz="6" w:space="0" w:color="DEDFE3"/>
        </w:tblBorders>
        <w:shd w:val="clear" w:color="auto" w:fill="F9FBF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0"/>
        <w:gridCol w:w="3202"/>
        <w:gridCol w:w="1558"/>
        <w:gridCol w:w="2568"/>
      </w:tblGrid>
      <w:tr w:rsidR="00423E08" w:rsidRPr="00423E08" w:rsidTr="00423E08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039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ALEXANDRE RUIZ PICCHI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305.209.448-36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2693" type="#_x0000_t75" style="width:115pt;height:18pt" o:ole="">
                  <v:imagedata r:id="rId65" o:title=""/>
                </v:shape>
                <w:control r:id="rId66" w:name="DefaultOcxName30" w:shapeid="_x0000_i2693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32BBCB0D" wp14:editId="696975D5">
                  <wp:extent cx="152400" cy="152400"/>
                  <wp:effectExtent l="0" t="0" r="0" b="0"/>
                  <wp:docPr id="267" name="Picture 267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07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423E08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253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ALEX SANDRO TOMAZINI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196.126.168-50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2692" type="#_x0000_t75" style="width:115pt;height:18pt" o:ole="">
                  <v:imagedata r:id="rId67" o:title=""/>
                </v:shape>
                <w:control r:id="rId68" w:name="DefaultOcxName110" w:shapeid="_x0000_i2692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6DB7581E" wp14:editId="2DBC651F">
                  <wp:extent cx="152400" cy="152400"/>
                  <wp:effectExtent l="0" t="0" r="0" b="0"/>
                  <wp:docPr id="262" name="Picture 262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13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423E08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072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ANA PAULA BODEMEIER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370.013.638-20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2691" type="#_x0000_t75" style="width:115pt;height:18pt" o:ole="">
                  <v:imagedata r:id="rId69" o:title=""/>
                </v:shape>
                <w:control r:id="rId70" w:name="DefaultOcxName29" w:shapeid="_x0000_i2691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23137046" wp14:editId="3BC704DF">
                  <wp:extent cx="152400" cy="152400"/>
                  <wp:effectExtent l="0" t="0" r="0" b="0"/>
                  <wp:docPr id="257" name="Picture 257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19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423E08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303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ELOANA PATRÍCIA RIBEIRO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09.589.248-05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2690" type="#_x0000_t75" style="width:115pt;height:18pt" o:ole="">
                  <v:imagedata r:id="rId71" o:title=""/>
                </v:shape>
                <w:control r:id="rId72" w:name="DefaultOcxName31" w:shapeid="_x0000_i2690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2FDB4A3B" wp14:editId="0ABB84D1">
                  <wp:extent cx="152400" cy="152400"/>
                  <wp:effectExtent l="0" t="0" r="0" b="0"/>
                  <wp:docPr id="252" name="Picture 252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5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423E08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035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FELIPE PANCHERI COLPANI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01.850.558-26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2689" type="#_x0000_t75" style="width:115pt;height:18pt" o:ole="">
                  <v:imagedata r:id="rId73" o:title=""/>
                </v:shape>
                <w:control r:id="rId74" w:name="DefaultOcxName41" w:shapeid="_x0000_i2689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243FF64E" wp14:editId="44D8E1BB">
                  <wp:extent cx="152400" cy="152400"/>
                  <wp:effectExtent l="0" t="0" r="0" b="0"/>
                  <wp:docPr id="247" name="Picture 247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31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423E08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171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GABRIEL RAVANHANI SCHLEDER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383.957.608-33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2688" type="#_x0000_t75" style="width:115pt;height:18pt" o:ole="">
                  <v:imagedata r:id="rId75" o:title=""/>
                </v:shape>
                <w:control r:id="rId76" w:name="DefaultOcxName51" w:shapeid="_x0000_i2688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1C2005D6" wp14:editId="138CA103">
                  <wp:extent cx="152400" cy="152400"/>
                  <wp:effectExtent l="0" t="0" r="0" b="0"/>
                  <wp:docPr id="242" name="Picture 242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37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423E08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220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JULIANA PIRAJA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347.687.248-33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2687" type="#_x0000_t75" style="width:115pt;height:18pt" o:ole="">
                  <v:imagedata r:id="rId77" o:title=""/>
                </v:shape>
                <w:control r:id="rId78" w:name="DefaultOcxName61" w:shapeid="_x0000_i2687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74FFF27A" wp14:editId="1A0620B1">
                  <wp:extent cx="152400" cy="152400"/>
                  <wp:effectExtent l="0" t="0" r="0" b="0"/>
                  <wp:docPr id="237" name="Picture 237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3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423E08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089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LEANDRO CARDOSO DA SILVA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219.019.198-03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2686" type="#_x0000_t75" style="width:115pt;height:18pt" o:ole="">
                  <v:imagedata r:id="rId79" o:title=""/>
                </v:shape>
                <w:control r:id="rId80" w:name="DefaultOcxName71" w:shapeid="_x0000_i2686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46AD0B7E" wp14:editId="779EC8B2">
                  <wp:extent cx="152400" cy="152400"/>
                  <wp:effectExtent l="0" t="0" r="0" b="0"/>
                  <wp:docPr id="232" name="Picture 232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9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423E08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104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LEONARDO SOARES DE OLIVEIRA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936.371.952-91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2685" type="#_x0000_t75" style="width:115pt;height:18pt" o:ole="">
                  <v:imagedata r:id="rId81" o:title=""/>
                </v:shape>
                <w:control r:id="rId82" w:name="DefaultOcxName81" w:shapeid="_x0000_i2685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30752E90" wp14:editId="1A8804FC">
                  <wp:extent cx="152400" cy="152400"/>
                  <wp:effectExtent l="0" t="0" r="0" b="0"/>
                  <wp:docPr id="227" name="Picture 227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5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423E08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108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MAURÍCIO RODRIGUES SILVA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128.441.758-13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2694" type="#_x0000_t75" style="width:115pt;height:18pt" o:ole="">
                  <v:imagedata r:id="rId83" o:title=""/>
                </v:shape>
                <w:control r:id="rId84" w:name="DefaultOcxName91" w:shapeid="_x0000_i2694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07E49E1B" wp14:editId="68922E46">
                  <wp:extent cx="152400" cy="152400"/>
                  <wp:effectExtent l="0" t="0" r="0" b="0"/>
                  <wp:docPr id="222" name="Picture 222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61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  <w:bookmarkStart w:id="0" w:name="_GoBack"/>
        <w:bookmarkEnd w:id="0"/>
      </w:tr>
      <w:tr w:rsidR="00423E08" w:rsidRPr="00423E08" w:rsidTr="00423E08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033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RICARDO LUIZ CIUCCIO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271.537.528-03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2683" type="#_x0000_t75" style="width:115pt;height:18pt" o:ole="">
                  <v:imagedata r:id="rId85" o:title=""/>
                </v:shape>
                <w:control r:id="rId86" w:name="DefaultOcxName101" w:shapeid="_x0000_i2683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2488BA5F" wp14:editId="2C629984">
                  <wp:extent cx="152400" cy="152400"/>
                  <wp:effectExtent l="0" t="0" r="0" b="0"/>
                  <wp:docPr id="217" name="Picture 217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67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423E08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204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SUELI APARECIDA DE OLIVEIRA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114.011.588-03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2682" type="#_x0000_t75" style="width:115pt;height:18pt" o:ole="">
                  <v:imagedata r:id="rId87" o:title=""/>
                </v:shape>
                <w:control r:id="rId88" w:name="DefaultOcxName111" w:shapeid="_x0000_i2682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3B9DD291" wp14:editId="30A3CE68">
                  <wp:extent cx="152400" cy="152400"/>
                  <wp:effectExtent l="0" t="0" r="0" b="0"/>
                  <wp:docPr id="212" name="Picture 212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73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  <w:tr w:rsidR="00423E08" w:rsidRPr="00423E08" w:rsidTr="00423E08">
        <w:trPr>
          <w:tblCellSpacing w:w="15" w:type="dxa"/>
        </w:trPr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302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VICTOR BURATTO TINTI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t>408.549.338-83</w:t>
            </w:r>
          </w:p>
        </w:tc>
        <w:tc>
          <w:tcPr>
            <w:tcW w:w="0" w:type="auto"/>
            <w:shd w:val="clear" w:color="auto" w:fill="F9FBFD"/>
            <w:vAlign w:val="center"/>
            <w:hideMark/>
          </w:tcPr>
          <w:p w:rsidR="00423E08" w:rsidRPr="00423E08" w:rsidRDefault="00423E08" w:rsidP="00423E08">
            <w:pPr>
              <w:spacing w:after="0" w:line="240" w:lineRule="auto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423E08">
              <w:rPr>
                <w:rFonts w:ascii="Verdana" w:eastAsia="Times New Roman" w:hAnsi="Verdana" w:cs="Times New Roman"/>
                <w:sz w:val="17"/>
                <w:szCs w:val="17"/>
              </w:rPr>
              <w:object w:dxaOrig="1440" w:dyaOrig="1440">
                <v:shape id="_x0000_i2681" type="#_x0000_t75" style="width:115pt;height:18pt" o:ole="">
                  <v:imagedata r:id="rId89" o:title=""/>
                </v:shape>
                <w:control r:id="rId90" w:name="DefaultOcxName121" w:shapeid="_x0000_i2681"/>
              </w:object>
            </w:r>
            <w:r w:rsidRPr="00423E08">
              <w:rPr>
                <w:rFonts w:ascii="Verdana" w:eastAsia="Times New Roman" w:hAnsi="Verdana" w:cs="Times New Roman"/>
                <w:noProof/>
                <w:vanish/>
                <w:sz w:val="17"/>
                <w:szCs w:val="17"/>
              </w:rPr>
              <w:drawing>
                <wp:inline distT="0" distB="0" distL="0" distR="0" wp14:anchorId="3BBFA390" wp14:editId="41F2AE98">
                  <wp:extent cx="152400" cy="152400"/>
                  <wp:effectExtent l="0" t="0" r="0" b="0"/>
                  <wp:docPr id="207" name="Picture 207" descr="https://sig.ufabc.edu.br/sigaa/img/indicato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79" descr="https://sig.ufabc.edu.br/sigaa/img/indicato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3E08">
              <w:rPr>
                <w:rFonts w:ascii="Verdana" w:eastAsia="Times New Roman" w:hAnsi="Verdana" w:cs="Times New Roman"/>
                <w:vanish/>
                <w:sz w:val="17"/>
                <w:szCs w:val="17"/>
              </w:rPr>
              <w:pict/>
            </w:r>
          </w:p>
        </w:tc>
      </w:tr>
    </w:tbl>
    <w:p w:rsidR="00423E08" w:rsidRPr="00423E08" w:rsidRDefault="00423E08">
      <w:pPr>
        <w:rPr>
          <w:lang w:val="pt-BR"/>
        </w:rPr>
      </w:pPr>
    </w:p>
    <w:sectPr w:rsidR="00423E08" w:rsidRPr="00423E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3E08" w:rsidRDefault="00423E08" w:rsidP="00423E08">
      <w:pPr>
        <w:spacing w:after="0" w:line="240" w:lineRule="auto"/>
      </w:pPr>
      <w:r>
        <w:separator/>
      </w:r>
    </w:p>
  </w:endnote>
  <w:endnote w:type="continuationSeparator" w:id="0">
    <w:p w:rsidR="00423E08" w:rsidRDefault="00423E08" w:rsidP="00423E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3E08" w:rsidRDefault="00423E08" w:rsidP="00423E08">
      <w:pPr>
        <w:spacing w:after="0" w:line="240" w:lineRule="auto"/>
      </w:pPr>
      <w:r>
        <w:separator/>
      </w:r>
    </w:p>
  </w:footnote>
  <w:footnote w:type="continuationSeparator" w:id="0">
    <w:p w:rsidR="00423E08" w:rsidRDefault="00423E08" w:rsidP="00423E0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3Nzc1NrAwNLKwtDBR0lEKTi0uzszPAykwrAUAyK/pDSwAAAA="/>
  </w:docVars>
  <w:rsids>
    <w:rsidRoot w:val="00423E08"/>
    <w:rsid w:val="00075E40"/>
    <w:rsid w:val="00423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5CD6B12-3664-4953-95E0-29DC626C6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23E08"/>
    <w:pPr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36"/>
      <w:szCs w:val="36"/>
    </w:rPr>
  </w:style>
  <w:style w:type="paragraph" w:styleId="Heading2">
    <w:name w:val="heading 2"/>
    <w:basedOn w:val="Normal"/>
    <w:link w:val="Heading2Char"/>
    <w:uiPriority w:val="9"/>
    <w:qFormat/>
    <w:rsid w:val="00423E08"/>
    <w:pPr>
      <w:pBdr>
        <w:bottom w:val="single" w:sz="6" w:space="2" w:color="C4D2EB"/>
      </w:pBdr>
      <w:shd w:val="clear" w:color="auto" w:fill="EFF3FA"/>
      <w:spacing w:after="225" w:line="240" w:lineRule="auto"/>
      <w:outlineLvl w:val="1"/>
    </w:pPr>
    <w:rPr>
      <w:rFonts w:ascii="Times New Roman" w:eastAsia="Times New Roman" w:hAnsi="Times New Roman" w:cs="Times New Roman"/>
      <w:b/>
      <w:bCs/>
      <w:smallCaps/>
      <w:color w:val="003395"/>
      <w:sz w:val="29"/>
      <w:szCs w:val="29"/>
    </w:rPr>
  </w:style>
  <w:style w:type="paragraph" w:styleId="Heading3">
    <w:name w:val="heading 3"/>
    <w:basedOn w:val="Normal"/>
    <w:link w:val="Heading3Char"/>
    <w:uiPriority w:val="9"/>
    <w:qFormat/>
    <w:rsid w:val="00423E08"/>
    <w:pPr>
      <w:spacing w:after="0" w:line="240" w:lineRule="auto"/>
      <w:outlineLvl w:val="2"/>
    </w:pPr>
    <w:rPr>
      <w:rFonts w:ascii="Times New Roman" w:eastAsia="Times New Roman" w:hAnsi="Times New Roman" w:cs="Times New Roman"/>
      <w:b/>
      <w:bCs/>
      <w:sz w:val="29"/>
      <w:szCs w:val="29"/>
    </w:rPr>
  </w:style>
  <w:style w:type="paragraph" w:styleId="Heading4">
    <w:name w:val="heading 4"/>
    <w:basedOn w:val="Normal"/>
    <w:link w:val="Heading4Char"/>
    <w:uiPriority w:val="9"/>
    <w:qFormat/>
    <w:rsid w:val="00423E08"/>
    <w:pPr>
      <w:spacing w:after="0" w:line="240" w:lineRule="auto"/>
      <w:outlineLvl w:val="3"/>
    </w:pPr>
    <w:rPr>
      <w:rFonts w:ascii="Times New Roman" w:eastAsia="Times New Roman" w:hAnsi="Times New Roman" w:cs="Times New Roman"/>
      <w:b/>
      <w:bCs/>
      <w:sz w:val="26"/>
      <w:szCs w:val="26"/>
    </w:rPr>
  </w:style>
  <w:style w:type="paragraph" w:styleId="Heading5">
    <w:name w:val="heading 5"/>
    <w:basedOn w:val="Normal"/>
    <w:link w:val="Heading5Char"/>
    <w:uiPriority w:val="9"/>
    <w:qFormat/>
    <w:rsid w:val="00423E08"/>
    <w:pPr>
      <w:spacing w:after="0" w:line="240" w:lineRule="auto"/>
      <w:outlineLvl w:val="4"/>
    </w:pPr>
    <w:rPr>
      <w:rFonts w:ascii="Times New Roman" w:eastAsia="Times New Roman" w:hAnsi="Times New Roman" w:cs="Times New Roman"/>
      <w:b/>
      <w:bCs/>
    </w:rPr>
  </w:style>
  <w:style w:type="paragraph" w:styleId="Heading6">
    <w:name w:val="heading 6"/>
    <w:basedOn w:val="Normal"/>
    <w:link w:val="Heading6Char"/>
    <w:uiPriority w:val="9"/>
    <w:qFormat/>
    <w:rsid w:val="00423E08"/>
    <w:pPr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23E08"/>
    <w:rPr>
      <w:rFonts w:ascii="Times New Roman" w:eastAsia="Times New Roman" w:hAnsi="Times New Roman" w:cs="Times New Roman"/>
      <w:b/>
      <w:bCs/>
      <w:kern w:val="36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23E08"/>
    <w:rPr>
      <w:rFonts w:ascii="Times New Roman" w:eastAsia="Times New Roman" w:hAnsi="Times New Roman" w:cs="Times New Roman"/>
      <w:b/>
      <w:bCs/>
      <w:smallCaps/>
      <w:color w:val="003395"/>
      <w:sz w:val="29"/>
      <w:szCs w:val="29"/>
      <w:shd w:val="clear" w:color="auto" w:fill="EFF3FA"/>
    </w:rPr>
  </w:style>
  <w:style w:type="character" w:customStyle="1" w:styleId="Heading3Char">
    <w:name w:val="Heading 3 Char"/>
    <w:basedOn w:val="DefaultParagraphFont"/>
    <w:link w:val="Heading3"/>
    <w:uiPriority w:val="9"/>
    <w:rsid w:val="00423E08"/>
    <w:rPr>
      <w:rFonts w:ascii="Times New Roman" w:eastAsia="Times New Roman" w:hAnsi="Times New Roman" w:cs="Times New Roman"/>
      <w:b/>
      <w:bCs/>
      <w:sz w:val="29"/>
      <w:szCs w:val="29"/>
    </w:rPr>
  </w:style>
  <w:style w:type="character" w:customStyle="1" w:styleId="Heading4Char">
    <w:name w:val="Heading 4 Char"/>
    <w:basedOn w:val="DefaultParagraphFont"/>
    <w:link w:val="Heading4"/>
    <w:uiPriority w:val="9"/>
    <w:rsid w:val="00423E08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423E08"/>
    <w:rPr>
      <w:rFonts w:ascii="Times New Roman" w:eastAsia="Times New Roman" w:hAnsi="Times New Roman" w:cs="Times New Roman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423E08"/>
    <w:rPr>
      <w:rFonts w:ascii="Times New Roman" w:eastAsia="Times New Roman" w:hAnsi="Times New Roman" w:cs="Times New Roman"/>
      <w:b/>
      <w:bCs/>
      <w:sz w:val="19"/>
      <w:szCs w:val="19"/>
    </w:rPr>
  </w:style>
  <w:style w:type="character" w:styleId="Hyperlink">
    <w:name w:val="Hyperlink"/>
    <w:basedOn w:val="DefaultParagraphFont"/>
    <w:uiPriority w:val="99"/>
    <w:semiHidden/>
    <w:unhideWhenUsed/>
    <w:rsid w:val="00423E08"/>
    <w:rPr>
      <w:b/>
      <w:bCs/>
      <w:strike w:val="0"/>
      <w:dstrike w:val="0"/>
      <w:color w:val="003395"/>
      <w:u w:val="none"/>
      <w:effect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423E08"/>
    <w:rPr>
      <w:b/>
      <w:bCs/>
      <w:strike w:val="0"/>
      <w:dstrike w:val="0"/>
      <w:color w:val="003390"/>
      <w:u w:val="none"/>
      <w:effect w:val="none"/>
    </w:rPr>
  </w:style>
  <w:style w:type="character" w:styleId="Emphasis">
    <w:name w:val="Emphasis"/>
    <w:basedOn w:val="DefaultParagraphFont"/>
    <w:uiPriority w:val="20"/>
    <w:qFormat/>
    <w:rsid w:val="00423E08"/>
    <w:rPr>
      <w:i/>
      <w:iCs/>
    </w:rPr>
  </w:style>
  <w:style w:type="character" w:styleId="Strong">
    <w:name w:val="Strong"/>
    <w:basedOn w:val="DefaultParagraphFont"/>
    <w:uiPriority w:val="22"/>
    <w:qFormat/>
    <w:rsid w:val="00423E0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inkmudaunidade">
    <w:name w:val="linkmudaunidade"/>
    <w:basedOn w:val="Normal"/>
    <w:rsid w:val="00423E08"/>
    <w:pPr>
      <w:spacing w:before="45" w:after="0" w:line="240" w:lineRule="auto"/>
    </w:pPr>
    <w:rPr>
      <w:rFonts w:ascii="Times New Roman" w:eastAsia="Times New Roman" w:hAnsi="Times New Roman" w:cs="Times New Roman"/>
    </w:rPr>
  </w:style>
  <w:style w:type="paragraph" w:customStyle="1" w:styleId="orcamento">
    <w:name w:val="orcamento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subformulario">
    <w:name w:val="subformulario"/>
    <w:basedOn w:val="Normal"/>
    <w:rsid w:val="00423E08"/>
    <w:pPr>
      <w:pBdr>
        <w:bottom w:val="single" w:sz="6" w:space="2" w:color="C8D5EC"/>
      </w:pBdr>
      <w:shd w:val="clear" w:color="auto" w:fill="EDF1F8"/>
      <w:spacing w:before="15" w:after="15" w:line="240" w:lineRule="auto"/>
    </w:pPr>
    <w:rPr>
      <w:rFonts w:ascii="Times New Roman" w:eastAsia="Times New Roman" w:hAnsi="Times New Roman" w:cs="Times New Roman"/>
      <w:b/>
      <w:bCs/>
      <w:smallCaps/>
      <w:color w:val="333366"/>
      <w:spacing w:val="15"/>
      <w:sz w:val="24"/>
      <w:szCs w:val="24"/>
    </w:rPr>
  </w:style>
  <w:style w:type="paragraph" w:customStyle="1" w:styleId="instrucoes">
    <w:name w:val="instrucoes"/>
    <w:basedOn w:val="Normal"/>
    <w:rsid w:val="00423E08"/>
    <w:pPr>
      <w:spacing w:after="0" w:line="240" w:lineRule="auto"/>
    </w:pPr>
    <w:rPr>
      <w:rFonts w:ascii="Verdana" w:eastAsia="Times New Roman" w:hAnsi="Verdana" w:cs="Times New Roman"/>
      <w:smallCaps/>
      <w:color w:val="000000"/>
      <w:sz w:val="24"/>
      <w:szCs w:val="24"/>
    </w:rPr>
  </w:style>
  <w:style w:type="paragraph" w:customStyle="1" w:styleId="observacao">
    <w:name w:val="observacao"/>
    <w:basedOn w:val="Normal"/>
    <w:rsid w:val="00423E08"/>
    <w:pPr>
      <w:spacing w:before="225" w:after="225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arcamec">
    <w:name w:val="marca_mec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ption">
    <w:name w:val="caption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inha">
    <w:name w:val="linha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suario">
    <w:name w:val="usuario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nidade">
    <w:name w:val="unidade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eriodo-atual">
    <w:name w:val="periodo-atual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hr">
    <w:name w:val="rich-hr"/>
    <w:basedOn w:val="Normal"/>
    <w:rsid w:val="00423E08"/>
    <w:pPr>
      <w:pBdr>
        <w:top w:val="single" w:sz="6" w:space="0" w:color="BED6F8"/>
        <w:left w:val="single" w:sz="6" w:space="0" w:color="BED6F8"/>
        <w:bottom w:val="single" w:sz="6" w:space="0" w:color="BED6F8"/>
        <w:right w:val="single" w:sz="6" w:space="0" w:color="BED6F8"/>
      </w:pBd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legend">
    <w:name w:val="rich-legend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rich-form">
    <w:name w:val="rich-form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link">
    <w:name w:val="rich-link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color w:val="0078D0"/>
      <w:sz w:val="24"/>
      <w:szCs w:val="24"/>
    </w:rPr>
  </w:style>
  <w:style w:type="paragraph" w:customStyle="1" w:styleId="rich-field">
    <w:name w:val="rich-field"/>
    <w:basedOn w:val="Normal"/>
    <w:rsid w:val="00423E08"/>
    <w:pPr>
      <w:pBdr>
        <w:top w:val="inset" w:sz="6" w:space="0" w:color="BED6F8"/>
        <w:left w:val="inset" w:sz="6" w:space="0" w:color="BED6F8"/>
        <w:bottom w:val="inset" w:sz="6" w:space="0" w:color="BED6F8"/>
        <w:right w:val="inset" w:sz="6" w:space="0" w:color="BED6F8"/>
      </w:pBdr>
      <w:shd w:val="clear" w:color="auto" w:fill="FFFFFF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field-edit">
    <w:name w:val="rich-field-edit"/>
    <w:basedOn w:val="Normal"/>
    <w:rsid w:val="00423E08"/>
    <w:pPr>
      <w:pBdr>
        <w:top w:val="inset" w:sz="6" w:space="0" w:color="BED6F8"/>
        <w:left w:val="inset" w:sz="6" w:space="0" w:color="BED6F8"/>
        <w:bottom w:val="inset" w:sz="6" w:space="0" w:color="BED6F8"/>
        <w:right w:val="inset" w:sz="6" w:space="0" w:color="BED6F8"/>
      </w:pBdr>
      <w:shd w:val="clear" w:color="auto" w:fill="FEFFDA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field-error">
    <w:name w:val="rich-field-error"/>
    <w:basedOn w:val="Normal"/>
    <w:rsid w:val="00423E08"/>
    <w:pPr>
      <w:pBdr>
        <w:top w:val="inset" w:sz="6" w:space="0" w:color="BED6F8"/>
        <w:left w:val="inset" w:sz="6" w:space="0" w:color="BED6F8"/>
        <w:bottom w:val="inset" w:sz="6" w:space="0" w:color="BED6F8"/>
        <w:right w:val="inset" w:sz="6" w:space="0" w:color="BED6F8"/>
      </w:pBdr>
      <w:shd w:val="clear" w:color="auto" w:fill="FF000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button">
    <w:name w:val="rich-button"/>
    <w:basedOn w:val="Normal"/>
    <w:rsid w:val="00423E08"/>
    <w:pPr>
      <w:pBdr>
        <w:top w:val="single" w:sz="6" w:space="2" w:color="BED6F8"/>
        <w:left w:val="single" w:sz="6" w:space="8" w:color="BED6F8"/>
        <w:bottom w:val="single" w:sz="6" w:space="2" w:color="BED6F8"/>
        <w:right w:val="single" w:sz="6" w:space="8" w:color="BED6F8"/>
      </w:pBdr>
      <w:shd w:val="clear" w:color="auto" w:fill="D6E6FB"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button-disabled">
    <w:name w:val="rich-button-disabled"/>
    <w:basedOn w:val="Normal"/>
    <w:rsid w:val="00423E08"/>
    <w:pPr>
      <w:pBdr>
        <w:top w:val="single" w:sz="6" w:space="2" w:color="BED6F8"/>
        <w:left w:val="single" w:sz="6" w:space="8" w:color="BED6F8"/>
        <w:bottom w:val="single" w:sz="6" w:space="2" w:color="BED6F8"/>
        <w:right w:val="single" w:sz="6" w:space="8" w:color="BED6F8"/>
      </w:pBdr>
      <w:shd w:val="clear" w:color="auto" w:fill="D6E6FB"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button-over">
    <w:name w:val="rich-button-over"/>
    <w:basedOn w:val="Normal"/>
    <w:rsid w:val="00423E08"/>
    <w:pPr>
      <w:pBdr>
        <w:top w:val="single" w:sz="6" w:space="2" w:color="BED6F8"/>
        <w:left w:val="single" w:sz="6" w:space="8" w:color="BED6F8"/>
        <w:bottom w:val="single" w:sz="6" w:space="2" w:color="BED6F8"/>
        <w:right w:val="single" w:sz="6" w:space="8" w:color="BED6F8"/>
      </w:pBdr>
      <w:shd w:val="clear" w:color="auto" w:fill="D6E6FB"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button-press">
    <w:name w:val="rich-button-press"/>
    <w:basedOn w:val="Normal"/>
    <w:rsid w:val="00423E08"/>
    <w:pPr>
      <w:pBdr>
        <w:top w:val="single" w:sz="6" w:space="2" w:color="BED6F8"/>
        <w:left w:val="single" w:sz="6" w:space="8" w:color="BED6F8"/>
        <w:bottom w:val="single" w:sz="6" w:space="2" w:color="BED6F8"/>
        <w:right w:val="single" w:sz="6" w:space="8" w:color="BED6F8"/>
      </w:pBdr>
      <w:shd w:val="clear" w:color="auto" w:fill="D6E6FB"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box-border-color-control-select">
    <w:name w:val="rich-box-border-color-control-select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box-border-color-subborder">
    <w:name w:val="rich-box-border-color-subborder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box-border-color-header">
    <w:name w:val="rich-box-border-color-header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box-border-color-general">
    <w:name w:val="rich-box-border-color-general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box-border-color-additional">
    <w:name w:val="rich-box-border-color-additional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box-border-color-panel">
    <w:name w:val="rich-box-border-color-panel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box-border-color-tip">
    <w:name w:val="rich-box-border-color-tip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box-border-color-table">
    <w:name w:val="rich-box-border-color-table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box-border-control-select">
    <w:name w:val="rich-box-border-control-select"/>
    <w:basedOn w:val="Normal"/>
    <w:rsid w:val="00423E08"/>
    <w:pPr>
      <w:pBdr>
        <w:top w:val="single" w:sz="6" w:space="0" w:color="E79A00"/>
        <w:left w:val="single" w:sz="6" w:space="0" w:color="E79A00"/>
        <w:bottom w:val="single" w:sz="6" w:space="0" w:color="E79A00"/>
        <w:right w:val="single" w:sz="6" w:space="0" w:color="E79A00"/>
      </w:pBd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box-border-subborder">
    <w:name w:val="rich-box-border-subborder"/>
    <w:basedOn w:val="Normal"/>
    <w:rsid w:val="00423E08"/>
    <w:pPr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box-border-header">
    <w:name w:val="rich-box-border-header"/>
    <w:basedOn w:val="Normal"/>
    <w:rsid w:val="00423E08"/>
    <w:pPr>
      <w:pBdr>
        <w:top w:val="single" w:sz="6" w:space="0" w:color="BED6F8"/>
        <w:left w:val="single" w:sz="6" w:space="0" w:color="BED6F8"/>
        <w:bottom w:val="single" w:sz="6" w:space="0" w:color="BED6F8"/>
        <w:right w:val="single" w:sz="6" w:space="0" w:color="BED6F8"/>
      </w:pBd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box-border-general">
    <w:name w:val="rich-box-border-general"/>
    <w:basedOn w:val="Normal"/>
    <w:rsid w:val="00423E08"/>
    <w:pPr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box-border-additional">
    <w:name w:val="rich-box-border-additional"/>
    <w:basedOn w:val="Normal"/>
    <w:rsid w:val="00423E08"/>
    <w:pPr>
      <w:pBdr>
        <w:top w:val="single" w:sz="6" w:space="0" w:color="ECF4FE"/>
        <w:left w:val="single" w:sz="6" w:space="0" w:color="ECF4FE"/>
        <w:bottom w:val="single" w:sz="6" w:space="0" w:color="ECF4FE"/>
        <w:right w:val="single" w:sz="6" w:space="0" w:color="ECF4FE"/>
      </w:pBd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box-border-panel">
    <w:name w:val="rich-box-border-panel"/>
    <w:basedOn w:val="Normal"/>
    <w:rsid w:val="00423E08"/>
    <w:pPr>
      <w:pBdr>
        <w:top w:val="single" w:sz="6" w:space="0" w:color="BED6F8"/>
        <w:left w:val="single" w:sz="6" w:space="0" w:color="BED6F8"/>
        <w:bottom w:val="single" w:sz="6" w:space="0" w:color="BED6F8"/>
        <w:right w:val="single" w:sz="6" w:space="0" w:color="BED6F8"/>
      </w:pBd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box-border-tip">
    <w:name w:val="rich-box-border-tip"/>
    <w:basedOn w:val="Normal"/>
    <w:rsid w:val="00423E08"/>
    <w:pPr>
      <w:pBdr>
        <w:top w:val="single" w:sz="6" w:space="0" w:color="E5973E"/>
        <w:left w:val="single" w:sz="6" w:space="0" w:color="E5973E"/>
        <w:bottom w:val="single" w:sz="6" w:space="0" w:color="E5973E"/>
        <w:right w:val="single" w:sz="6" w:space="0" w:color="E5973E"/>
      </w:pBd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box-border-table">
    <w:name w:val="rich-box-border-table"/>
    <w:basedOn w:val="Normal"/>
    <w:rsid w:val="00423E08"/>
    <w:pPr>
      <w:pBdr>
        <w:top w:val="single" w:sz="6" w:space="0" w:color="C0C0C0"/>
        <w:left w:val="single" w:sz="6" w:space="0" w:color="C0C0C0"/>
        <w:bottom w:val="single" w:sz="6" w:space="0" w:color="C0C0C0"/>
        <w:right w:val="single" w:sz="6" w:space="0" w:color="C0C0C0"/>
      </w:pBd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box-bgcolor-header">
    <w:name w:val="rich-box-bgcolor-header"/>
    <w:basedOn w:val="Normal"/>
    <w:rsid w:val="00423E08"/>
    <w:pPr>
      <w:shd w:val="clear" w:color="auto" w:fill="BED6F8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box-bgcolor-general">
    <w:name w:val="rich-box-bgcolor-general"/>
    <w:basedOn w:val="Normal"/>
    <w:rsid w:val="00423E08"/>
    <w:pPr>
      <w:shd w:val="clear" w:color="auto" w:fill="FFFFFF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box-bgcolor-additional">
    <w:name w:val="rich-box-bgcolor-additional"/>
    <w:basedOn w:val="Normal"/>
    <w:rsid w:val="00423E08"/>
    <w:pPr>
      <w:shd w:val="clear" w:color="auto" w:fill="ECF4FE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box-bgcolor-tab">
    <w:name w:val="rich-box-bgcolor-tab"/>
    <w:basedOn w:val="Normal"/>
    <w:rsid w:val="00423E08"/>
    <w:pPr>
      <w:shd w:val="clear" w:color="auto" w:fill="C6DEFF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box-bgcolor-trim">
    <w:name w:val="rich-box-bgcolor-trim"/>
    <w:basedOn w:val="Normal"/>
    <w:rsid w:val="00423E08"/>
    <w:pPr>
      <w:shd w:val="clear" w:color="auto" w:fill="D6E6FB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box-bgcolor-tip">
    <w:name w:val="rich-box-bgcolor-tip"/>
    <w:basedOn w:val="Normal"/>
    <w:rsid w:val="00423E08"/>
    <w:pPr>
      <w:shd w:val="clear" w:color="auto" w:fill="FAE6B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box-bgcolor-table">
    <w:name w:val="rich-box-bgcolor-table"/>
    <w:basedOn w:val="Normal"/>
    <w:rsid w:val="00423E08"/>
    <w:pPr>
      <w:shd w:val="clear" w:color="auto" w:fill="FFFFFF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box-bgcolor-table-footer">
    <w:name w:val="rich-box-bgcolor-table-footer"/>
    <w:basedOn w:val="Normal"/>
    <w:rsid w:val="00423E08"/>
    <w:pPr>
      <w:shd w:val="clear" w:color="auto" w:fill="CCCCCC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box-bgcolor-table-subfooter">
    <w:name w:val="rich-box-bgcolor-table-subfooter"/>
    <w:basedOn w:val="Normal"/>
    <w:rsid w:val="00423E08"/>
    <w:pPr>
      <w:shd w:val="clear" w:color="auto" w:fill="F1F1F1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box-bgcolor-editor">
    <w:name w:val="rich-box-bgcolor-editor"/>
    <w:basedOn w:val="Normal"/>
    <w:rsid w:val="00423E08"/>
    <w:pPr>
      <w:shd w:val="clear" w:color="auto" w:fill="F1F1F1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box-bgcolor-edit">
    <w:name w:val="rich-box-bgcolor-edit"/>
    <w:basedOn w:val="Normal"/>
    <w:rsid w:val="00423E08"/>
    <w:pPr>
      <w:shd w:val="clear" w:color="auto" w:fill="FEFFDA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text-color-header">
    <w:name w:val="rich-text-color-header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rich-text-color-general">
    <w:name w:val="rich-text-color-general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rich-text-color-tab-disabled">
    <w:name w:val="rich-text-color-tab-disabled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color w:val="8DB7F3"/>
      <w:sz w:val="24"/>
      <w:szCs w:val="24"/>
    </w:rPr>
  </w:style>
  <w:style w:type="paragraph" w:customStyle="1" w:styleId="rich-text-color-select">
    <w:name w:val="rich-text-color-select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color w:val="E79A00"/>
      <w:sz w:val="24"/>
      <w:szCs w:val="24"/>
    </w:rPr>
  </w:style>
  <w:style w:type="paragraph" w:customStyle="1" w:styleId="rich-text-color-link-general">
    <w:name w:val="rich-text-color-link-general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color w:val="0078D0"/>
      <w:sz w:val="24"/>
      <w:szCs w:val="24"/>
    </w:rPr>
  </w:style>
  <w:style w:type="paragraph" w:customStyle="1" w:styleId="rich-text-color-link-hover">
    <w:name w:val="rich-text-color-link-hover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color w:val="0090FF"/>
      <w:sz w:val="24"/>
      <w:szCs w:val="24"/>
    </w:rPr>
  </w:style>
  <w:style w:type="paragraph" w:customStyle="1" w:styleId="rich-text-color-link-visited">
    <w:name w:val="rich-text-color-link-visited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color w:val="0090FF"/>
      <w:sz w:val="24"/>
      <w:szCs w:val="24"/>
    </w:rPr>
  </w:style>
  <w:style w:type="paragraph" w:customStyle="1" w:styleId="rich-font-size-general">
    <w:name w:val="rich-font-size-general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</w:rPr>
  </w:style>
  <w:style w:type="paragraph" w:customStyle="1" w:styleId="rich-font-size-header">
    <w:name w:val="rich-font-size-header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</w:rPr>
  </w:style>
  <w:style w:type="paragraph" w:customStyle="1" w:styleId="rich-font-family-general">
    <w:name w:val="rich-font-family-general"/>
    <w:basedOn w:val="Normal"/>
    <w:rsid w:val="00423E08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rich-font-family-header">
    <w:name w:val="rich-font-family-header"/>
    <w:basedOn w:val="Normal"/>
    <w:rsid w:val="00423E08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rich-text-general">
    <w:name w:val="rich-text-general"/>
    <w:basedOn w:val="Normal"/>
    <w:rsid w:val="00423E08"/>
    <w:pPr>
      <w:spacing w:after="0" w:line="240" w:lineRule="auto"/>
    </w:pPr>
    <w:rPr>
      <w:rFonts w:ascii="Arial" w:eastAsia="Times New Roman" w:hAnsi="Arial" w:cs="Arial"/>
      <w:color w:val="000000"/>
      <w:sz w:val="17"/>
      <w:szCs w:val="17"/>
    </w:rPr>
  </w:style>
  <w:style w:type="paragraph" w:customStyle="1" w:styleId="rich-text-header">
    <w:name w:val="rich-text-header"/>
    <w:basedOn w:val="Normal"/>
    <w:rsid w:val="00423E08"/>
    <w:pPr>
      <w:spacing w:after="0" w:line="240" w:lineRule="auto"/>
    </w:pPr>
    <w:rPr>
      <w:rFonts w:ascii="Arial" w:eastAsia="Times New Roman" w:hAnsi="Arial" w:cs="Arial"/>
      <w:color w:val="000000"/>
      <w:sz w:val="17"/>
      <w:szCs w:val="17"/>
    </w:rPr>
  </w:style>
  <w:style w:type="paragraph" w:customStyle="1" w:styleId="rich-text-tab-disabled">
    <w:name w:val="rich-text-tab-disabled"/>
    <w:basedOn w:val="Normal"/>
    <w:rsid w:val="00423E08"/>
    <w:pPr>
      <w:spacing w:after="0" w:line="240" w:lineRule="auto"/>
    </w:pPr>
    <w:rPr>
      <w:rFonts w:ascii="Arial" w:eastAsia="Times New Roman" w:hAnsi="Arial" w:cs="Arial"/>
      <w:color w:val="8DB7F3"/>
      <w:sz w:val="17"/>
      <w:szCs w:val="17"/>
    </w:rPr>
  </w:style>
  <w:style w:type="paragraph" w:customStyle="1" w:styleId="rich-text-control-select">
    <w:name w:val="rich-text-control-select"/>
    <w:basedOn w:val="Normal"/>
    <w:rsid w:val="00423E08"/>
    <w:pPr>
      <w:spacing w:after="0" w:line="240" w:lineRule="auto"/>
    </w:pPr>
    <w:rPr>
      <w:rFonts w:ascii="Arial" w:eastAsia="Times New Roman" w:hAnsi="Arial" w:cs="Arial"/>
      <w:color w:val="E79A00"/>
      <w:sz w:val="17"/>
      <w:szCs w:val="17"/>
    </w:rPr>
  </w:style>
  <w:style w:type="paragraph" w:customStyle="1" w:styleId="rich-gradient-header-inverse">
    <w:name w:val="rich-gradient-header-inverse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gradient-header">
    <w:name w:val="rich-gradient-header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gradient-tab">
    <w:name w:val="rich-gradient-tab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gradient-tab-inverse">
    <w:name w:val="rich-gradient-tab-inverse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gradient-input">
    <w:name w:val="rich-gradient-input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gradient-menu-inverse">
    <w:name w:val="rich-gradient-menu-inverse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gradient-menu">
    <w:name w:val="rich-gradient-menu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gradient-button-inverse">
    <w:name w:val="rich-gradient-button-inverse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ch-gradient-button">
    <w:name w:val="rich-gradient-button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rir">
    <w:name w:val="abrir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char">
    <w:name w:val="fechar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extcomplete">
    <w:name w:val="textcomplete"/>
    <w:basedOn w:val="Normal"/>
    <w:rsid w:val="00423E08"/>
    <w:pPr>
      <w:shd w:val="clear" w:color="auto" w:fill="FFFF0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equired">
    <w:name w:val="required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alor">
    <w:name w:val="valor"/>
    <w:basedOn w:val="Normal"/>
    <w:rsid w:val="00423E08"/>
    <w:pPr>
      <w:spacing w:after="0" w:line="240" w:lineRule="auto"/>
      <w:jc w:val="right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erro">
    <w:name w:val="erro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b/>
      <w:bCs/>
      <w:color w:val="FF0000"/>
      <w:sz w:val="24"/>
      <w:szCs w:val="24"/>
    </w:rPr>
  </w:style>
  <w:style w:type="paragraph" w:customStyle="1" w:styleId="indisponivel">
    <w:name w:val="indisponivel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color w:val="999999"/>
      <w:sz w:val="24"/>
      <w:szCs w:val="24"/>
    </w:rPr>
  </w:style>
  <w:style w:type="paragraph" w:customStyle="1" w:styleId="leitura">
    <w:name w:val="leitura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opup">
    <w:name w:val="popup"/>
    <w:basedOn w:val="Normal"/>
    <w:rsid w:val="00423E08"/>
    <w:pPr>
      <w:pBdr>
        <w:top w:val="single" w:sz="6" w:space="4" w:color="FFC30E"/>
        <w:left w:val="single" w:sz="6" w:space="4" w:color="FFC30E"/>
        <w:bottom w:val="single" w:sz="6" w:space="4" w:color="FFC30E"/>
        <w:right w:val="single" w:sz="6" w:space="4" w:color="FFC30E"/>
      </w:pBdr>
      <w:shd w:val="clear" w:color="auto" w:fill="FFFBB8"/>
      <w:spacing w:after="0" w:line="240" w:lineRule="auto"/>
    </w:pPr>
    <w:rPr>
      <w:rFonts w:ascii="Times New Roman" w:eastAsia="Times New Roman" w:hAnsi="Times New Roman" w:cs="Times New Roman"/>
      <w:color w:val="9C7600"/>
      <w:sz w:val="24"/>
      <w:szCs w:val="24"/>
    </w:rPr>
  </w:style>
  <w:style w:type="paragraph" w:customStyle="1" w:styleId="fontepequena">
    <w:name w:val="fontepequena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clear">
    <w:name w:val="clear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oltar">
    <w:name w:val="voltar"/>
    <w:basedOn w:val="Normal"/>
    <w:rsid w:val="00423E08"/>
    <w:pPr>
      <w:spacing w:before="225" w:after="0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tncrudcadastrar">
    <w:name w:val="btncrudcadastrar"/>
    <w:basedOn w:val="Normal"/>
    <w:rsid w:val="00423E08"/>
    <w:pPr>
      <w:pBdr>
        <w:top w:val="single" w:sz="6" w:space="3" w:color="404E82"/>
        <w:left w:val="single" w:sz="6" w:space="8" w:color="404E82"/>
        <w:bottom w:val="single" w:sz="6" w:space="3" w:color="404E82"/>
        <w:right w:val="single" w:sz="6" w:space="8" w:color="404E82"/>
      </w:pBdr>
      <w:shd w:val="clear" w:color="auto" w:fill="C4D2EB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tncrudlistar">
    <w:name w:val="btncrudlistar"/>
    <w:basedOn w:val="Normal"/>
    <w:rsid w:val="00423E08"/>
    <w:pPr>
      <w:pBdr>
        <w:top w:val="single" w:sz="6" w:space="3" w:color="404E82"/>
        <w:left w:val="single" w:sz="6" w:space="8" w:color="404E82"/>
        <w:bottom w:val="single" w:sz="6" w:space="3" w:color="404E82"/>
        <w:right w:val="single" w:sz="6" w:space="8" w:color="404E82"/>
      </w:pBdr>
      <w:shd w:val="clear" w:color="auto" w:fill="EFF3FA"/>
      <w:spacing w:after="0" w:line="240" w:lineRule="auto"/>
      <w:ind w:left="-6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sgconfirmacao">
    <w:name w:val="msgconfirmacao"/>
    <w:basedOn w:val="Normal"/>
    <w:rsid w:val="00423E08"/>
    <w:pPr>
      <w:spacing w:after="0" w:line="240" w:lineRule="auto"/>
      <w:jc w:val="center"/>
    </w:pPr>
    <w:rPr>
      <w:rFonts w:ascii="Verdana" w:eastAsia="Times New Roman" w:hAnsi="Verdana" w:cs="Times New Roman"/>
      <w:b/>
      <w:bCs/>
      <w:smallCaps/>
      <w:color w:val="0000FF"/>
      <w:sz w:val="24"/>
      <w:szCs w:val="24"/>
    </w:rPr>
  </w:style>
  <w:style w:type="paragraph" w:customStyle="1" w:styleId="msgpane">
    <w:name w:val="msgpane"/>
    <w:basedOn w:val="Normal"/>
    <w:rsid w:val="00423E08"/>
    <w:pPr>
      <w:shd w:val="clear" w:color="auto" w:fill="FAFAFA"/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3"/>
      <w:szCs w:val="23"/>
    </w:rPr>
  </w:style>
  <w:style w:type="paragraph" w:customStyle="1" w:styleId="caixabranca">
    <w:name w:val="caixabranca"/>
    <w:basedOn w:val="Normal"/>
    <w:rsid w:val="00423E08"/>
    <w:pPr>
      <w:pBdr>
        <w:top w:val="single" w:sz="6" w:space="0" w:color="6A6A6A"/>
        <w:left w:val="single" w:sz="6" w:space="0" w:color="6A6A6A"/>
        <w:bottom w:val="single" w:sz="6" w:space="0" w:color="6A6A6A"/>
        <w:right w:val="single" w:sz="6" w:space="0" w:color="6A6A6A"/>
      </w:pBdr>
      <w:shd w:val="clear" w:color="auto" w:fill="FFFFFF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ixacinza">
    <w:name w:val="caixacinza"/>
    <w:basedOn w:val="Normal"/>
    <w:rsid w:val="00423E08"/>
    <w:pPr>
      <w:shd w:val="clear" w:color="auto" w:fill="E5E3E3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ixacinzamedio">
    <w:name w:val="caixacinzamedio"/>
    <w:basedOn w:val="Normal"/>
    <w:rsid w:val="00423E08"/>
    <w:pPr>
      <w:shd w:val="clear" w:color="auto" w:fill="DEDFE3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ixacinzaescura">
    <w:name w:val="caixacinzaescura"/>
    <w:basedOn w:val="Normal"/>
    <w:rsid w:val="00423E08"/>
    <w:pPr>
      <w:shd w:val="clear" w:color="auto" w:fill="D0D1D4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becalho">
    <w:name w:val="cabecalho"/>
    <w:basedOn w:val="Normal"/>
    <w:rsid w:val="00423E08"/>
    <w:pPr>
      <w:pBdr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pBd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inhapar">
    <w:name w:val="linhapar"/>
    <w:basedOn w:val="Normal"/>
    <w:rsid w:val="00423E08"/>
    <w:pPr>
      <w:shd w:val="clear" w:color="auto" w:fill="F9FBFD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inhaimpar">
    <w:name w:val="linhaimpar"/>
    <w:basedOn w:val="Normal"/>
    <w:rsid w:val="00423E08"/>
    <w:pPr>
      <w:shd w:val="clear" w:color="auto" w:fill="EDF1F8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rragoverno">
    <w:name w:val="barra_governo"/>
    <w:basedOn w:val="Normal"/>
    <w:rsid w:val="00423E08"/>
    <w:pPr>
      <w:spacing w:after="0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xtindent">
    <w:name w:val="txtindent"/>
    <w:basedOn w:val="Normal"/>
    <w:rsid w:val="00423E08"/>
    <w:pPr>
      <w:spacing w:after="0" w:line="240" w:lineRule="auto"/>
      <w:ind w:hanging="14985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inhaabaixo">
    <w:name w:val="linhaabaixo"/>
    <w:basedOn w:val="Normal"/>
    <w:rsid w:val="00423E08"/>
    <w:pPr>
      <w:pBdr>
        <w:bottom w:val="single" w:sz="6" w:space="0" w:color="000000"/>
      </w:pBd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inhaacima">
    <w:name w:val="linhaacima"/>
    <w:basedOn w:val="Normal"/>
    <w:rsid w:val="00423E08"/>
    <w:pPr>
      <w:pBdr>
        <w:top w:val="single" w:sz="6" w:space="0" w:color="000000"/>
      </w:pBd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inhaacimaesq">
    <w:name w:val="linhaacimaesq"/>
    <w:basedOn w:val="Normal"/>
    <w:rsid w:val="00423E08"/>
    <w:pPr>
      <w:pBdr>
        <w:top w:val="single" w:sz="6" w:space="0" w:color="000000"/>
        <w:left w:val="single" w:sz="6" w:space="0" w:color="000000"/>
      </w:pBd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inhaacimadir">
    <w:name w:val="linhaacimadir"/>
    <w:basedOn w:val="Normal"/>
    <w:rsid w:val="00423E08"/>
    <w:pPr>
      <w:pBdr>
        <w:top w:val="single" w:sz="6" w:space="0" w:color="000000"/>
        <w:right w:val="single" w:sz="6" w:space="0" w:color="000000"/>
      </w:pBd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inhaacimaesqdir">
    <w:name w:val="linhaacimaesqdir"/>
    <w:basedOn w:val="Normal"/>
    <w:rsid w:val="00423E08"/>
    <w:pPr>
      <w:pBdr>
        <w:top w:val="single" w:sz="6" w:space="0" w:color="000000"/>
        <w:left w:val="single" w:sz="6" w:space="0" w:color="000000"/>
        <w:right w:val="single" w:sz="6" w:space="0" w:color="000000"/>
      </w:pBd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inhaesq">
    <w:name w:val="linhaesq"/>
    <w:basedOn w:val="Normal"/>
    <w:rsid w:val="00423E08"/>
    <w:pPr>
      <w:pBdr>
        <w:left w:val="single" w:sz="6" w:space="0" w:color="000000"/>
      </w:pBd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inhadir">
    <w:name w:val="linhadir"/>
    <w:basedOn w:val="Normal"/>
    <w:rsid w:val="00423E08"/>
    <w:pPr>
      <w:pBdr>
        <w:right w:val="single" w:sz="6" w:space="0" w:color="000000"/>
      </w:pBd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ext-left">
    <w:name w:val="text-left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ext-right">
    <w:name w:val="text-right"/>
    <w:basedOn w:val="Normal"/>
    <w:rsid w:val="00423E08"/>
    <w:pPr>
      <w:spacing w:after="0" w:line="240" w:lineRule="auto"/>
      <w:jc w:val="righ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ext-center">
    <w:name w:val="text-center"/>
    <w:basedOn w:val="Normal"/>
    <w:rsid w:val="00423E08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ext-justify">
    <w:name w:val="text-justify"/>
    <w:basedOn w:val="Normal"/>
    <w:rsid w:val="00423E08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ext-nowrap">
    <w:name w:val="text-nowrap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ext-uppercase">
    <w:name w:val="text-uppercase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caps/>
      <w:sz w:val="24"/>
      <w:szCs w:val="24"/>
    </w:rPr>
  </w:style>
  <w:style w:type="paragraph" w:customStyle="1" w:styleId="menu-matricula">
    <w:name w:val="menu-matricula"/>
    <w:basedOn w:val="Normal"/>
    <w:rsid w:val="00423E08"/>
    <w:pPr>
      <w:spacing w:after="0" w:line="240" w:lineRule="auto"/>
    </w:pPr>
    <w:rPr>
      <w:rFonts w:ascii="Tahoma" w:eastAsia="Times New Roman" w:hAnsi="Tahoma" w:cs="Tahoma"/>
      <w:sz w:val="24"/>
      <w:szCs w:val="24"/>
    </w:rPr>
  </w:style>
  <w:style w:type="paragraph" w:customStyle="1" w:styleId="alert">
    <w:name w:val="alert"/>
    <w:basedOn w:val="Normal"/>
    <w:rsid w:val="00423E08"/>
    <w:pPr>
      <w:spacing w:after="255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inkrodape">
    <w:name w:val="linkrodape"/>
    <w:basedOn w:val="Normal"/>
    <w:rsid w:val="00423E08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nfoaltrem">
    <w:name w:val="infoaltrem"/>
    <w:basedOn w:val="Normal"/>
    <w:rsid w:val="00423E08"/>
    <w:pPr>
      <w:pBdr>
        <w:top w:val="single" w:sz="6" w:space="2" w:color="DEDEDE"/>
        <w:left w:val="single" w:sz="2" w:space="0" w:color="DEDEDE"/>
        <w:bottom w:val="single" w:sz="6" w:space="2" w:color="DEDEDE"/>
        <w:right w:val="single" w:sz="2" w:space="0" w:color="DEDEDE"/>
      </w:pBdr>
      <w:shd w:val="clear" w:color="auto" w:fill="F5F5F5"/>
      <w:spacing w:after="75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menu">
    <w:name w:val="menu"/>
    <w:basedOn w:val="Normal"/>
    <w:rsid w:val="00423E08"/>
    <w:pPr>
      <w:spacing w:after="0" w:line="240" w:lineRule="auto"/>
      <w:jc w:val="center"/>
    </w:pPr>
    <w:rPr>
      <w:rFonts w:ascii="Verdana" w:eastAsia="Times New Roman" w:hAnsi="Verdana" w:cs="Times New Roman"/>
      <w:b/>
      <w:bCs/>
      <w:sz w:val="26"/>
      <w:szCs w:val="26"/>
    </w:rPr>
  </w:style>
  <w:style w:type="paragraph" w:customStyle="1" w:styleId="ydlg-proxy">
    <w:name w:val="ydlg-proxy"/>
    <w:basedOn w:val="Normal"/>
    <w:rsid w:val="00423E08"/>
    <w:pPr>
      <w:pBdr>
        <w:top w:val="single" w:sz="6" w:space="0" w:color="6593CF"/>
        <w:left w:val="single" w:sz="6" w:space="0" w:color="6593CF"/>
        <w:bottom w:val="single" w:sz="6" w:space="0" w:color="6593CF"/>
        <w:right w:val="single" w:sz="6" w:space="0" w:color="6593CF"/>
      </w:pBdr>
      <w:shd w:val="clear" w:color="auto" w:fill="C3DAF9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dlg-shadow">
    <w:name w:val="ydlg-shadow"/>
    <w:basedOn w:val="Normal"/>
    <w:rsid w:val="00423E08"/>
    <w:pPr>
      <w:shd w:val="clear" w:color="auto" w:fill="AAAAAA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dlg-mask">
    <w:name w:val="ydlg-mask"/>
    <w:basedOn w:val="Normal"/>
    <w:rsid w:val="00423E08"/>
    <w:pPr>
      <w:shd w:val="clear" w:color="auto" w:fill="CCCCCC"/>
      <w:spacing w:after="0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yresizable-handle">
    <w:name w:val="yresizable-handle"/>
    <w:basedOn w:val="Normal"/>
    <w:rsid w:val="00423E08"/>
    <w:pPr>
      <w:shd w:val="clear" w:color="auto" w:fill="FFFFFF"/>
      <w:spacing w:after="0" w:line="90" w:lineRule="atLeast"/>
    </w:pPr>
    <w:rPr>
      <w:rFonts w:ascii="Times New Roman" w:eastAsia="Times New Roman" w:hAnsi="Times New Roman" w:cs="Times New Roman"/>
      <w:sz w:val="2"/>
      <w:szCs w:val="2"/>
    </w:rPr>
  </w:style>
  <w:style w:type="paragraph" w:customStyle="1" w:styleId="yresizable-handle-east">
    <w:name w:val="yresizable-handle-east"/>
    <w:basedOn w:val="Normal"/>
    <w:rsid w:val="00423E08"/>
    <w:pPr>
      <w:spacing w:after="0" w:line="240" w:lineRule="auto"/>
      <w:ind w:right="-15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south">
    <w:name w:val="yresizable-handle-south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west">
    <w:name w:val="yresizable-handle-west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north">
    <w:name w:val="yresizable-handle-north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southeast">
    <w:name w:val="yresizable-handle-southeast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northwest">
    <w:name w:val="yresizable-handle-northwest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northeast">
    <w:name w:val="yresizable-handle-northeast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southwest">
    <w:name w:val="yresizable-handle-southwest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proxy">
    <w:name w:val="yresizable-proxy"/>
    <w:basedOn w:val="Normal"/>
    <w:rsid w:val="00423E08"/>
    <w:pPr>
      <w:pBdr>
        <w:top w:val="dashed" w:sz="6" w:space="0" w:color="6593CF"/>
        <w:left w:val="dashed" w:sz="6" w:space="0" w:color="6593CF"/>
        <w:bottom w:val="dashed" w:sz="6" w:space="0" w:color="6593CF"/>
        <w:right w:val="dashed" w:sz="6" w:space="0" w:color="6593CF"/>
      </w:pBd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overlay">
    <w:name w:val="yresizable-overlay"/>
    <w:basedOn w:val="Normal"/>
    <w:rsid w:val="00423E08"/>
    <w:pPr>
      <w:pBdr>
        <w:top w:val="single" w:sz="6" w:space="0" w:color="FF0000"/>
        <w:left w:val="single" w:sz="6" w:space="0" w:color="FF0000"/>
        <w:bottom w:val="single" w:sz="6" w:space="0" w:color="FF0000"/>
        <w:right w:val="single" w:sz="6" w:space="0" w:color="FF0000"/>
      </w:pBdr>
      <w:shd w:val="clear" w:color="auto" w:fill="FFFFFF"/>
      <w:spacing w:after="0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ybtn">
    <w:name w:val="ybtn"/>
    <w:basedOn w:val="Normal"/>
    <w:rsid w:val="00423E08"/>
    <w:pPr>
      <w:spacing w:after="0" w:line="240" w:lineRule="auto"/>
    </w:pPr>
    <w:rPr>
      <w:rFonts w:ascii="Arial" w:eastAsia="Times New Roman" w:hAnsi="Arial" w:cs="Arial"/>
      <w:sz w:val="17"/>
      <w:szCs w:val="17"/>
    </w:rPr>
  </w:style>
  <w:style w:type="paragraph" w:customStyle="1" w:styleId="ybtn-left">
    <w:name w:val="ybtn-left"/>
    <w:basedOn w:val="Normal"/>
    <w:rsid w:val="00423E08"/>
    <w:pPr>
      <w:spacing w:after="0" w:line="15" w:lineRule="atLeast"/>
    </w:pPr>
    <w:rPr>
      <w:rFonts w:ascii="Times New Roman" w:eastAsia="Times New Roman" w:hAnsi="Times New Roman" w:cs="Times New Roman"/>
      <w:sz w:val="2"/>
      <w:szCs w:val="2"/>
    </w:rPr>
  </w:style>
  <w:style w:type="paragraph" w:customStyle="1" w:styleId="ybtn-right">
    <w:name w:val="ybtn-right"/>
    <w:basedOn w:val="Normal"/>
    <w:rsid w:val="00423E08"/>
    <w:pPr>
      <w:spacing w:after="0" w:line="15" w:lineRule="atLeast"/>
    </w:pPr>
    <w:rPr>
      <w:rFonts w:ascii="Times New Roman" w:eastAsia="Times New Roman" w:hAnsi="Times New Roman" w:cs="Times New Roman"/>
      <w:sz w:val="2"/>
      <w:szCs w:val="2"/>
    </w:rPr>
  </w:style>
  <w:style w:type="paragraph" w:customStyle="1" w:styleId="ybtn-focus">
    <w:name w:val="ybtn-focus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ybtn-center">
    <w:name w:val="ybtn-center"/>
    <w:basedOn w:val="Normal"/>
    <w:rsid w:val="00423E08"/>
    <w:pPr>
      <w:spacing w:after="0" w:line="240" w:lineRule="auto"/>
      <w:jc w:val="center"/>
      <w:textAlignment w:val="center"/>
    </w:pPr>
    <w:rPr>
      <w:rFonts w:ascii="Tahoma" w:eastAsia="Times New Roman" w:hAnsi="Tahoma" w:cs="Tahoma"/>
      <w:sz w:val="17"/>
      <w:szCs w:val="17"/>
    </w:rPr>
  </w:style>
  <w:style w:type="paragraph" w:customStyle="1" w:styleId="ytab-wrap">
    <w:name w:val="ytab-wrap"/>
    <w:basedOn w:val="Normal"/>
    <w:rsid w:val="00423E08"/>
    <w:pPr>
      <w:pBdr>
        <w:bottom w:val="single" w:sz="6" w:space="0" w:color="6593CF"/>
      </w:pBd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tab-strip-wrap">
    <w:name w:val="ytab-strip-wrap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lendar">
    <w:name w:val="calendar"/>
    <w:basedOn w:val="Normal"/>
    <w:rsid w:val="00423E08"/>
    <w:pPr>
      <w:pBdr>
        <w:top w:val="single" w:sz="6" w:space="0" w:color="555566"/>
        <w:left w:val="single" w:sz="6" w:space="0" w:color="555566"/>
        <w:bottom w:val="single" w:sz="6" w:space="0" w:color="555566"/>
        <w:right w:val="single" w:sz="6" w:space="0" w:color="555566"/>
      </w:pBdr>
      <w:shd w:val="clear" w:color="auto" w:fill="EEEEFF"/>
      <w:spacing w:after="0" w:line="240" w:lineRule="auto"/>
    </w:pPr>
    <w:rPr>
      <w:rFonts w:ascii="Tahoma" w:eastAsia="Times New Roman" w:hAnsi="Tahoma" w:cs="Tahoma"/>
      <w:color w:val="000000"/>
      <w:sz w:val="17"/>
      <w:szCs w:val="17"/>
    </w:rPr>
  </w:style>
  <w:style w:type="paragraph" w:customStyle="1" w:styleId="overlay">
    <w:name w:val="overlay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t">
    <w:name w:val="tt"/>
    <w:basedOn w:val="Normal"/>
    <w:rsid w:val="00423E08"/>
    <w:pPr>
      <w:pBdr>
        <w:top w:val="single" w:sz="6" w:space="2" w:color="FCC90D"/>
        <w:left w:val="single" w:sz="6" w:space="2" w:color="FCC90D"/>
        <w:bottom w:val="single" w:sz="6" w:space="2" w:color="FCC90D"/>
        <w:right w:val="single" w:sz="6" w:space="2" w:color="FCC90D"/>
      </w:pBdr>
      <w:shd w:val="clear" w:color="auto" w:fill="FDFFB4"/>
      <w:spacing w:after="0" w:line="240" w:lineRule="auto"/>
    </w:pPr>
    <w:rPr>
      <w:rFonts w:ascii="Arial" w:eastAsia="Times New Roman" w:hAnsi="Arial" w:cs="Arial"/>
      <w:color w:val="333333"/>
      <w:sz w:val="24"/>
      <w:szCs w:val="24"/>
    </w:rPr>
  </w:style>
  <w:style w:type="paragraph" w:customStyle="1" w:styleId="mask">
    <w:name w:val="mask"/>
    <w:basedOn w:val="Normal"/>
    <w:rsid w:val="00423E08"/>
    <w:pPr>
      <w:shd w:val="clear" w:color="auto" w:fill="CCCCCC"/>
      <w:spacing w:after="0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panel-container">
    <w:name w:val="panel-container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nel">
    <w:name w:val="panel"/>
    <w:basedOn w:val="Normal"/>
    <w:rsid w:val="00423E08"/>
    <w:pPr>
      <w:pBdr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pBdr>
      <w:shd w:val="clear" w:color="auto" w:fill="FFFFFF"/>
      <w:spacing w:after="0" w:line="240" w:lineRule="auto"/>
    </w:pPr>
    <w:rPr>
      <w:rFonts w:ascii="Verdana" w:eastAsia="Times New Roman" w:hAnsi="Verdana" w:cs="Times New Roman"/>
      <w:sz w:val="24"/>
      <w:szCs w:val="24"/>
    </w:rPr>
  </w:style>
  <w:style w:type="paragraph" w:customStyle="1" w:styleId="box-cabecalho">
    <w:name w:val="box-cabecalho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x-secao">
    <w:name w:val="box-secao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tn">
    <w:name w:val="btn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tn-primary">
    <w:name w:val="btn-primary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tn-xs">
    <w:name w:val="btn-xs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dlg-hd">
    <w:name w:val="ydlg-hd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dlg-hd-left">
    <w:name w:val="ydlg-hd-left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dlg-hd-right">
    <w:name w:val="ydlg-hd-right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dlg-dlg-body">
    <w:name w:val="ydlg-dlg-body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dlg-bd">
    <w:name w:val="ydlg-bd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dlg-ft">
    <w:name w:val="ydlg-ft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ui-ext-tabbody">
    <w:name w:val="yui-ext-tabbody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nner-tab">
    <w:name w:val="inner-tab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dlg-close">
    <w:name w:val="ydlg-close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tab-text">
    <w:name w:val="ytab-text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tab-inner">
    <w:name w:val="ytab-inner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tab-left">
    <w:name w:val="ytab-left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utton">
    <w:name w:val="button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av">
    <w:name w:val="nav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mbo">
    <w:name w:val="combo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d">
    <w:name w:val="hd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">
    <w:name w:val="bd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lose">
    <w:name w:val="close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t">
    <w:name w:val="ft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itle">
    <w:name w:val="title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eadrow">
    <w:name w:val="headrow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ynames">
    <w:name w:val="daynames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ame">
    <w:name w:val="name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eekend">
    <w:name w:val="weekend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ilite">
    <w:name w:val="hilite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tive">
    <w:name w:val="active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y">
    <w:name w:val="day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n">
    <w:name w:val="wn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isabled">
    <w:name w:val="disabled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mptyrow">
    <w:name w:val="emptyrow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otrow">
    <w:name w:val="footrow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tip">
    <w:name w:val="ttip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itulo">
    <w:name w:val="titulo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abset">
    <w:name w:val="tabset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lose-icon">
    <w:name w:val="close-icon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lose-over">
    <w:name w:val="close-over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tab-right">
    <w:name w:val="ytab-right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bel">
    <w:name w:val="label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bel-iefix">
    <w:name w:val="label-iefix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con">
    <w:name w:val="icon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our">
    <w:name w:val="hour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nute">
    <w:name w:val="minute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mpm">
    <w:name w:val="ampm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lon">
    <w:name w:val="colon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quivalencia">
    <w:name w:val="equivalencia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belequivalencia">
    <w:name w:val="label_equivalencia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ooltip">
    <w:name w:val="tooltip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viso">
    <w:name w:val="aviso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g-claro">
    <w:name w:val="bg-claro"/>
    <w:basedOn w:val="Normal"/>
    <w:rsid w:val="00423E08"/>
    <w:pPr>
      <w:shd w:val="clear" w:color="auto" w:fill="C8D5EC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inkabrepainel">
    <w:name w:val="linkabrepainel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remeluzir">
    <w:name w:val="tremeluzir"/>
    <w:basedOn w:val="DefaultParagraphFont"/>
    <w:rsid w:val="00423E08"/>
    <w:rPr>
      <w:b/>
      <w:bCs/>
      <w:color w:val="FF0000"/>
      <w:effect w:val="none"/>
    </w:rPr>
  </w:style>
  <w:style w:type="character" w:customStyle="1" w:styleId="title1">
    <w:name w:val="title1"/>
    <w:basedOn w:val="DefaultParagraphFont"/>
    <w:rsid w:val="00423E08"/>
    <w:rPr>
      <w:rFonts w:ascii="Verdana" w:hAnsi="Verdana" w:hint="default"/>
      <w:b/>
      <w:bCs/>
      <w:i w:val="0"/>
      <w:iCs w:val="0"/>
      <w:smallCaps/>
      <w:color w:val="003395"/>
      <w:sz w:val="34"/>
      <w:szCs w:val="34"/>
    </w:rPr>
  </w:style>
  <w:style w:type="character" w:customStyle="1" w:styleId="subformularioitem">
    <w:name w:val="subformularioitem"/>
    <w:basedOn w:val="DefaultParagraphFont"/>
    <w:rsid w:val="00423E08"/>
    <w:rPr>
      <w:b/>
      <w:bCs/>
      <w:smallCaps/>
      <w:color w:val="000000"/>
      <w:bdr w:val="single" w:sz="6" w:space="0" w:color="6A6A6A" w:frame="1"/>
      <w:shd w:val="clear" w:color="auto" w:fill="EDF1F8"/>
    </w:rPr>
  </w:style>
  <w:style w:type="character" w:customStyle="1" w:styleId="obrigatorio">
    <w:name w:val="obrigatorio"/>
    <w:basedOn w:val="DefaultParagraphFont"/>
    <w:rsid w:val="00423E08"/>
  </w:style>
  <w:style w:type="character" w:customStyle="1" w:styleId="destaque">
    <w:name w:val="destaque"/>
    <w:basedOn w:val="DefaultParagraphFont"/>
    <w:rsid w:val="00423E08"/>
    <w:rPr>
      <w:b/>
      <w:bCs/>
      <w:color w:val="999999"/>
    </w:rPr>
  </w:style>
  <w:style w:type="character" w:customStyle="1" w:styleId="hilite1">
    <w:name w:val="hilite1"/>
    <w:basedOn w:val="DefaultParagraphFont"/>
    <w:rsid w:val="00423E08"/>
  </w:style>
  <w:style w:type="character" w:customStyle="1" w:styleId="active1">
    <w:name w:val="active1"/>
    <w:basedOn w:val="DefaultParagraphFont"/>
    <w:rsid w:val="00423E08"/>
  </w:style>
  <w:style w:type="character" w:customStyle="1" w:styleId="coluna">
    <w:name w:val="coluna"/>
    <w:basedOn w:val="DefaultParagraphFont"/>
    <w:rsid w:val="00423E08"/>
  </w:style>
  <w:style w:type="character" w:customStyle="1" w:styleId="sistemas">
    <w:name w:val="sistemas"/>
    <w:basedOn w:val="DefaultParagraphFont"/>
    <w:rsid w:val="00423E08"/>
  </w:style>
  <w:style w:type="character" w:customStyle="1" w:styleId="sair-sistema">
    <w:name w:val="sair-sistema"/>
    <w:basedOn w:val="DefaultParagraphFont"/>
    <w:rsid w:val="00423E08"/>
  </w:style>
  <w:style w:type="character" w:customStyle="1" w:styleId="sistemas1">
    <w:name w:val="sistemas1"/>
    <w:basedOn w:val="DefaultParagraphFont"/>
    <w:rsid w:val="00423E08"/>
    <w:rPr>
      <w:sz w:val="16"/>
      <w:szCs w:val="16"/>
    </w:rPr>
  </w:style>
  <w:style w:type="character" w:customStyle="1" w:styleId="sair-sistema1">
    <w:name w:val="sair-sistema1"/>
    <w:basedOn w:val="DefaultParagraphFont"/>
    <w:rsid w:val="00423E08"/>
    <w:rPr>
      <w:sz w:val="26"/>
      <w:szCs w:val="26"/>
    </w:rPr>
  </w:style>
  <w:style w:type="paragraph" w:customStyle="1" w:styleId="usuario1">
    <w:name w:val="usuario1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b/>
      <w:bCs/>
    </w:rPr>
  </w:style>
  <w:style w:type="paragraph" w:customStyle="1" w:styleId="unidade1">
    <w:name w:val="unidade1"/>
    <w:basedOn w:val="Normal"/>
    <w:rsid w:val="00423E08"/>
    <w:pPr>
      <w:spacing w:before="45" w:after="0" w:line="240" w:lineRule="auto"/>
    </w:pPr>
    <w:rPr>
      <w:rFonts w:ascii="Times New Roman" w:eastAsia="Times New Roman" w:hAnsi="Times New Roman" w:cs="Times New Roman"/>
    </w:rPr>
  </w:style>
  <w:style w:type="paragraph" w:customStyle="1" w:styleId="periodo-atual1">
    <w:name w:val="periodo-atual1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caption1">
    <w:name w:val="caption1"/>
    <w:basedOn w:val="Normal"/>
    <w:rsid w:val="00423E08"/>
    <w:pPr>
      <w:pBdr>
        <w:top w:val="single" w:sz="6" w:space="0" w:color="6A6A6A"/>
        <w:left w:val="single" w:sz="6" w:space="0" w:color="6A6A6A"/>
        <w:bottom w:val="single" w:sz="2" w:space="0" w:color="6A6A6A"/>
        <w:right w:val="single" w:sz="6" w:space="0" w:color="6A6A6A"/>
      </w:pBdr>
      <w:spacing w:after="0" w:line="240" w:lineRule="auto"/>
      <w:jc w:val="center"/>
    </w:pPr>
    <w:rPr>
      <w:rFonts w:ascii="Verdana" w:eastAsia="Times New Roman" w:hAnsi="Verdana" w:cs="Times New Roman"/>
      <w:b/>
      <w:bCs/>
      <w:smallCaps/>
      <w:color w:val="FFFFFF"/>
      <w:spacing w:val="15"/>
      <w:sz w:val="24"/>
      <w:szCs w:val="24"/>
    </w:rPr>
  </w:style>
  <w:style w:type="paragraph" w:customStyle="1" w:styleId="linha1">
    <w:name w:val="linha1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ption2">
    <w:name w:val="caption2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b/>
      <w:bCs/>
      <w:smallCaps/>
      <w:color w:val="FFFFFF"/>
      <w:spacing w:val="15"/>
      <w:sz w:val="24"/>
      <w:szCs w:val="24"/>
    </w:rPr>
  </w:style>
  <w:style w:type="paragraph" w:customStyle="1" w:styleId="caption3">
    <w:name w:val="caption3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b/>
      <w:bCs/>
      <w:smallCaps/>
      <w:color w:val="FFFFFF"/>
      <w:spacing w:val="15"/>
      <w:sz w:val="24"/>
      <w:szCs w:val="24"/>
    </w:rPr>
  </w:style>
  <w:style w:type="character" w:customStyle="1" w:styleId="coluna1">
    <w:name w:val="coluna1"/>
    <w:basedOn w:val="DefaultParagraphFont"/>
    <w:rsid w:val="00423E08"/>
  </w:style>
  <w:style w:type="character" w:customStyle="1" w:styleId="coluna2">
    <w:name w:val="coluna2"/>
    <w:basedOn w:val="DefaultParagraphFont"/>
    <w:rsid w:val="00423E08"/>
  </w:style>
  <w:style w:type="character" w:customStyle="1" w:styleId="coluna3">
    <w:name w:val="coluna3"/>
    <w:basedOn w:val="DefaultParagraphFont"/>
    <w:rsid w:val="00423E08"/>
  </w:style>
  <w:style w:type="character" w:customStyle="1" w:styleId="coluna4">
    <w:name w:val="coluna4"/>
    <w:basedOn w:val="DefaultParagraphFont"/>
    <w:rsid w:val="00423E08"/>
    <w:rPr>
      <w:shd w:val="clear" w:color="auto" w:fill="C8D5EC"/>
    </w:rPr>
  </w:style>
  <w:style w:type="paragraph" w:customStyle="1" w:styleId="caption4">
    <w:name w:val="caption4"/>
    <w:basedOn w:val="Normal"/>
    <w:rsid w:val="00423E08"/>
    <w:pPr>
      <w:pBdr>
        <w:bottom w:val="single" w:sz="6" w:space="2" w:color="C8D5EC"/>
      </w:pBdr>
      <w:shd w:val="clear" w:color="auto" w:fill="EDF1F8"/>
      <w:spacing w:before="15" w:after="15" w:line="240" w:lineRule="auto"/>
    </w:pPr>
    <w:rPr>
      <w:rFonts w:ascii="Times New Roman" w:eastAsia="Times New Roman" w:hAnsi="Times New Roman" w:cs="Times New Roman"/>
      <w:b/>
      <w:bCs/>
      <w:smallCaps/>
      <w:color w:val="333366"/>
      <w:spacing w:val="15"/>
      <w:sz w:val="24"/>
      <w:szCs w:val="24"/>
    </w:rPr>
  </w:style>
  <w:style w:type="paragraph" w:customStyle="1" w:styleId="caption5">
    <w:name w:val="caption5"/>
    <w:basedOn w:val="Normal"/>
    <w:rsid w:val="00423E08"/>
    <w:pPr>
      <w:pBdr>
        <w:bottom w:val="single" w:sz="6" w:space="2" w:color="C8D5EC"/>
      </w:pBdr>
      <w:shd w:val="clear" w:color="auto" w:fill="EDF1F8"/>
      <w:spacing w:before="15" w:after="15" w:line="240" w:lineRule="auto"/>
    </w:pPr>
    <w:rPr>
      <w:rFonts w:ascii="Verdana" w:eastAsia="Times New Roman" w:hAnsi="Verdana" w:cs="Times New Roman"/>
      <w:b/>
      <w:bCs/>
      <w:smallCaps/>
      <w:color w:val="333366"/>
      <w:spacing w:val="15"/>
      <w:sz w:val="24"/>
      <w:szCs w:val="24"/>
    </w:rPr>
  </w:style>
  <w:style w:type="character" w:customStyle="1" w:styleId="coluna5">
    <w:name w:val="coluna5"/>
    <w:basedOn w:val="DefaultParagraphFont"/>
    <w:rsid w:val="00423E08"/>
  </w:style>
  <w:style w:type="paragraph" w:customStyle="1" w:styleId="marcamec1">
    <w:name w:val="marca_mec1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x-cabecalho1">
    <w:name w:val="box-cabecalho1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b/>
      <w:bCs/>
      <w:smallCaps/>
      <w:color w:val="FFFFFF"/>
      <w:spacing w:val="15"/>
      <w:sz w:val="24"/>
      <w:szCs w:val="24"/>
    </w:rPr>
  </w:style>
  <w:style w:type="paragraph" w:customStyle="1" w:styleId="box-secao1">
    <w:name w:val="box-secao1"/>
    <w:basedOn w:val="Normal"/>
    <w:rsid w:val="00423E08"/>
    <w:pPr>
      <w:spacing w:after="3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itulo1">
    <w:name w:val="titulo1"/>
    <w:basedOn w:val="Normal"/>
    <w:rsid w:val="00423E08"/>
    <w:pPr>
      <w:pBdr>
        <w:bottom w:val="single" w:sz="6" w:space="2" w:color="C4D2EB"/>
      </w:pBdr>
      <w:shd w:val="clear" w:color="auto" w:fill="EFF3FA"/>
      <w:spacing w:after="225" w:line="240" w:lineRule="auto"/>
    </w:pPr>
    <w:rPr>
      <w:rFonts w:ascii="Times New Roman" w:eastAsia="Times New Roman" w:hAnsi="Times New Roman" w:cs="Times New Roman"/>
      <w:smallCaps/>
      <w:color w:val="003395"/>
      <w:sz w:val="24"/>
      <w:szCs w:val="24"/>
    </w:rPr>
  </w:style>
  <w:style w:type="paragraph" w:customStyle="1" w:styleId="btn1">
    <w:name w:val="btn1"/>
    <w:basedOn w:val="Normal"/>
    <w:rsid w:val="00423E08"/>
    <w:pPr>
      <w:shd w:val="clear" w:color="auto" w:fill="EFF0F3"/>
      <w:spacing w:after="0" w:line="240" w:lineRule="auto"/>
      <w:textAlignment w:val="center"/>
    </w:pPr>
    <w:rPr>
      <w:rFonts w:ascii="Times New Roman" w:eastAsia="Times New Roman" w:hAnsi="Times New Roman" w:cs="Times New Roman"/>
      <w:color w:val="6A727D"/>
      <w:sz w:val="24"/>
      <w:szCs w:val="24"/>
    </w:rPr>
  </w:style>
  <w:style w:type="paragraph" w:customStyle="1" w:styleId="btn2">
    <w:name w:val="btn2"/>
    <w:basedOn w:val="Normal"/>
    <w:rsid w:val="00423E08"/>
    <w:pPr>
      <w:shd w:val="clear" w:color="auto" w:fill="E6E6E6"/>
      <w:spacing w:after="0" w:line="240" w:lineRule="auto"/>
      <w:textAlignment w:val="center"/>
    </w:pPr>
    <w:rPr>
      <w:rFonts w:ascii="Times New Roman" w:eastAsia="Times New Roman" w:hAnsi="Times New Roman" w:cs="Times New Roman"/>
      <w:color w:val="333333"/>
      <w:sz w:val="24"/>
      <w:szCs w:val="24"/>
    </w:rPr>
  </w:style>
  <w:style w:type="paragraph" w:customStyle="1" w:styleId="btn-primary1">
    <w:name w:val="btn-primary1"/>
    <w:basedOn w:val="Normal"/>
    <w:rsid w:val="00423E08"/>
    <w:pPr>
      <w:shd w:val="clear" w:color="auto" w:fill="003390"/>
      <w:spacing w:after="0" w:line="240" w:lineRule="auto"/>
    </w:pPr>
    <w:rPr>
      <w:rFonts w:ascii="Times New Roman" w:eastAsia="Times New Roman" w:hAnsi="Times New Roman" w:cs="Times New Roman"/>
      <w:color w:val="FFFFFF"/>
      <w:sz w:val="24"/>
      <w:szCs w:val="24"/>
    </w:rPr>
  </w:style>
  <w:style w:type="paragraph" w:customStyle="1" w:styleId="btn-primary2">
    <w:name w:val="btn-primary2"/>
    <w:basedOn w:val="Normal"/>
    <w:rsid w:val="00423E08"/>
    <w:pPr>
      <w:shd w:val="clear" w:color="auto" w:fill="012B77"/>
      <w:spacing w:after="0" w:line="240" w:lineRule="auto"/>
    </w:pPr>
    <w:rPr>
      <w:rFonts w:ascii="Times New Roman" w:eastAsia="Times New Roman" w:hAnsi="Times New Roman" w:cs="Times New Roman"/>
      <w:color w:val="FFFFFF"/>
      <w:sz w:val="24"/>
      <w:szCs w:val="24"/>
    </w:rPr>
  </w:style>
  <w:style w:type="paragraph" w:customStyle="1" w:styleId="btn-xs1">
    <w:name w:val="btn-xs1"/>
    <w:basedOn w:val="Normal"/>
    <w:rsid w:val="00423E08"/>
    <w:pPr>
      <w:spacing w:after="0" w:line="240" w:lineRule="auto"/>
      <w:textAlignment w:val="top"/>
    </w:pPr>
    <w:rPr>
      <w:rFonts w:ascii="Verdana" w:eastAsia="Times New Roman" w:hAnsi="Verdana" w:cs="Times New Roman"/>
      <w:sz w:val="15"/>
      <w:szCs w:val="15"/>
    </w:rPr>
  </w:style>
  <w:style w:type="paragraph" w:customStyle="1" w:styleId="tooltip1">
    <w:name w:val="tooltip1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color w:val="EEEEEE"/>
      <w:sz w:val="24"/>
      <w:szCs w:val="24"/>
    </w:rPr>
  </w:style>
  <w:style w:type="paragraph" w:customStyle="1" w:styleId="ydlg-hd1">
    <w:name w:val="ydlg-hd1"/>
    <w:basedOn w:val="Normal"/>
    <w:rsid w:val="00423E08"/>
    <w:pPr>
      <w:shd w:val="clear" w:color="auto" w:fill="000080"/>
      <w:spacing w:after="0" w:line="240" w:lineRule="auto"/>
    </w:pPr>
    <w:rPr>
      <w:rFonts w:ascii="Tahoma" w:eastAsia="Times New Roman" w:hAnsi="Tahoma" w:cs="Tahoma"/>
      <w:b/>
      <w:bCs/>
      <w:color w:val="FFFFFF"/>
      <w:sz w:val="18"/>
      <w:szCs w:val="18"/>
    </w:rPr>
  </w:style>
  <w:style w:type="paragraph" w:customStyle="1" w:styleId="ydlg-hd-left1">
    <w:name w:val="ydlg-hd-left1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dlg-hd-right1">
    <w:name w:val="ydlg-hd-right1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dlg-dlg-body1">
    <w:name w:val="ydlg-dlg-body1"/>
    <w:basedOn w:val="Normal"/>
    <w:rsid w:val="00423E08"/>
    <w:pPr>
      <w:pBdr>
        <w:left w:val="single" w:sz="6" w:space="8" w:color="6593CF"/>
        <w:bottom w:val="single" w:sz="6" w:space="8" w:color="6593CF"/>
        <w:right w:val="single" w:sz="6" w:space="8" w:color="6593CF"/>
      </w:pBd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dlg-bd1">
    <w:name w:val="ydlg-bd1"/>
    <w:basedOn w:val="Normal"/>
    <w:rsid w:val="00423E08"/>
    <w:pPr>
      <w:shd w:val="clear" w:color="auto" w:fill="FFFFFF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dlg-ft1">
    <w:name w:val="ydlg-ft1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ui-ext-tabbody1">
    <w:name w:val="yui-ext-tabbody1"/>
    <w:basedOn w:val="Normal"/>
    <w:rsid w:val="00423E08"/>
    <w:pPr>
      <w:shd w:val="clear" w:color="auto" w:fill="FFFFFF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ui-ext-tabbody2">
    <w:name w:val="yui-ext-tabbody2"/>
    <w:basedOn w:val="Normal"/>
    <w:rsid w:val="00423E08"/>
    <w:pPr>
      <w:pBdr>
        <w:left w:val="single" w:sz="6" w:space="0" w:color="6593CF"/>
        <w:bottom w:val="single" w:sz="6" w:space="0" w:color="6593CF"/>
        <w:right w:val="single" w:sz="6" w:space="0" w:color="6593CF"/>
      </w:pBdr>
      <w:shd w:val="clear" w:color="auto" w:fill="FFFFFF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ui-ext-tabbody3">
    <w:name w:val="yui-ext-tabbody3"/>
    <w:basedOn w:val="Normal"/>
    <w:rsid w:val="00423E08"/>
    <w:pPr>
      <w:pBdr>
        <w:top w:val="single" w:sz="6" w:space="0" w:color="6593CF"/>
        <w:left w:val="single" w:sz="6" w:space="0" w:color="6593CF"/>
        <w:right w:val="single" w:sz="6" w:space="0" w:color="6593CF"/>
      </w:pBdr>
      <w:shd w:val="clear" w:color="auto" w:fill="FFFFFF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ui-ext-tabbody4">
    <w:name w:val="yui-ext-tabbody4"/>
    <w:basedOn w:val="Normal"/>
    <w:rsid w:val="00423E08"/>
    <w:pPr>
      <w:shd w:val="clear" w:color="auto" w:fill="FFFFFF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nner-tab1">
    <w:name w:val="inner-tab1"/>
    <w:basedOn w:val="Normal"/>
    <w:rsid w:val="00423E08"/>
    <w:pPr>
      <w:spacing w:before="75" w:after="75" w:line="240" w:lineRule="auto"/>
      <w:ind w:left="75" w:right="75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btn1">
    <w:name w:val="ybtn1"/>
    <w:basedOn w:val="Normal"/>
    <w:rsid w:val="00423E08"/>
    <w:pPr>
      <w:spacing w:after="0" w:line="240" w:lineRule="auto"/>
      <w:ind w:right="75"/>
    </w:pPr>
    <w:rPr>
      <w:rFonts w:ascii="Arial" w:eastAsia="Times New Roman" w:hAnsi="Arial" w:cs="Arial"/>
      <w:sz w:val="17"/>
      <w:szCs w:val="17"/>
    </w:rPr>
  </w:style>
  <w:style w:type="paragraph" w:customStyle="1" w:styleId="ydlg-hd2">
    <w:name w:val="ydlg-hd2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dlg-close1">
    <w:name w:val="ydlg-close1"/>
    <w:basedOn w:val="Normal"/>
    <w:rsid w:val="00423E08"/>
    <w:pPr>
      <w:spacing w:after="0" w:line="15" w:lineRule="atLeast"/>
    </w:pPr>
    <w:rPr>
      <w:rFonts w:ascii="Times New Roman" w:eastAsia="Times New Roman" w:hAnsi="Times New Roman" w:cs="Times New Roman"/>
      <w:sz w:val="2"/>
      <w:szCs w:val="2"/>
    </w:rPr>
  </w:style>
  <w:style w:type="paragraph" w:customStyle="1" w:styleId="ydlg-proxy1">
    <w:name w:val="ydlg-proxy1"/>
    <w:basedOn w:val="Normal"/>
    <w:rsid w:val="00423E08"/>
    <w:pPr>
      <w:pBdr>
        <w:top w:val="single" w:sz="6" w:space="0" w:color="B3B6B0"/>
        <w:left w:val="single" w:sz="6" w:space="0" w:color="B3B6B0"/>
        <w:bottom w:val="single" w:sz="6" w:space="0" w:color="B3B6B0"/>
        <w:right w:val="single" w:sz="6" w:space="0" w:color="B3B6B0"/>
      </w:pBdr>
      <w:shd w:val="clear" w:color="auto" w:fill="EAE8D5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dlg-shadow1">
    <w:name w:val="ydlg-shadow1"/>
    <w:basedOn w:val="Normal"/>
    <w:rsid w:val="00423E08"/>
    <w:pPr>
      <w:shd w:val="clear" w:color="auto" w:fill="AAAAAA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abset1">
    <w:name w:val="tabset1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dlg-hd3">
    <w:name w:val="ydlg-hd3"/>
    <w:basedOn w:val="Normal"/>
    <w:rsid w:val="00423E08"/>
    <w:pPr>
      <w:shd w:val="clear" w:color="auto" w:fill="333333"/>
      <w:spacing w:after="0" w:line="240" w:lineRule="auto"/>
    </w:pPr>
    <w:rPr>
      <w:rFonts w:ascii="Tahoma" w:eastAsia="Times New Roman" w:hAnsi="Tahoma" w:cs="Tahoma"/>
      <w:b/>
      <w:bCs/>
      <w:color w:val="FFFFFF"/>
      <w:sz w:val="18"/>
      <w:szCs w:val="18"/>
    </w:rPr>
  </w:style>
  <w:style w:type="paragraph" w:customStyle="1" w:styleId="ydlg-hd-left2">
    <w:name w:val="ydlg-hd-left2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dlg-dlg-body2">
    <w:name w:val="ydlg-dlg-body2"/>
    <w:basedOn w:val="Normal"/>
    <w:rsid w:val="00423E08"/>
    <w:pPr>
      <w:pBdr>
        <w:left w:val="single" w:sz="6" w:space="8" w:color="B3B6B0"/>
        <w:bottom w:val="single" w:sz="6" w:space="8" w:color="B3B6B0"/>
        <w:right w:val="single" w:sz="6" w:space="8" w:color="B3B6B0"/>
      </w:pBdr>
      <w:shd w:val="clear" w:color="auto" w:fill="EFEFEC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ui-ext-tabbody5">
    <w:name w:val="yui-ext-tabbody5"/>
    <w:basedOn w:val="Normal"/>
    <w:rsid w:val="00423E08"/>
    <w:pPr>
      <w:pBdr>
        <w:left w:val="single" w:sz="6" w:space="0" w:color="B3B6B0"/>
        <w:bottom w:val="single" w:sz="6" w:space="0" w:color="B3B6B0"/>
        <w:right w:val="single" w:sz="6" w:space="0" w:color="B3B6B0"/>
      </w:pBdr>
      <w:shd w:val="clear" w:color="auto" w:fill="FFFFFF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ui-ext-tabbody6">
    <w:name w:val="yui-ext-tabbody6"/>
    <w:basedOn w:val="Normal"/>
    <w:rsid w:val="00423E08"/>
    <w:pPr>
      <w:pBdr>
        <w:top w:val="single" w:sz="6" w:space="0" w:color="B3B6B0"/>
        <w:left w:val="single" w:sz="6" w:space="0" w:color="B3B6B0"/>
        <w:right w:val="single" w:sz="6" w:space="0" w:color="B3B6B0"/>
      </w:pBdr>
      <w:shd w:val="clear" w:color="auto" w:fill="FFFFFF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ui-ext-tabbody7">
    <w:name w:val="yui-ext-tabbody7"/>
    <w:basedOn w:val="Normal"/>
    <w:rsid w:val="00423E08"/>
    <w:pPr>
      <w:shd w:val="clear" w:color="auto" w:fill="FFFFFF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dlg-close2">
    <w:name w:val="ydlg-close2"/>
    <w:basedOn w:val="Normal"/>
    <w:rsid w:val="00423E08"/>
    <w:pPr>
      <w:spacing w:after="0" w:line="15" w:lineRule="atLeast"/>
    </w:pPr>
    <w:rPr>
      <w:rFonts w:ascii="Times New Roman" w:eastAsia="Times New Roman" w:hAnsi="Times New Roman" w:cs="Times New Roman"/>
      <w:sz w:val="2"/>
      <w:szCs w:val="2"/>
    </w:rPr>
  </w:style>
  <w:style w:type="paragraph" w:customStyle="1" w:styleId="yresizable-handle-east1">
    <w:name w:val="yresizable-handle-east1"/>
    <w:basedOn w:val="Normal"/>
    <w:rsid w:val="00423E08"/>
    <w:pPr>
      <w:spacing w:after="0" w:line="240" w:lineRule="auto"/>
      <w:ind w:right="-15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east2">
    <w:name w:val="yresizable-handle-east2"/>
    <w:basedOn w:val="Normal"/>
    <w:rsid w:val="00423E08"/>
    <w:pPr>
      <w:spacing w:after="0" w:line="240" w:lineRule="auto"/>
      <w:ind w:right="-15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west1">
    <w:name w:val="yresizable-handle-west1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west2">
    <w:name w:val="yresizable-handle-west2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south1">
    <w:name w:val="yresizable-handle-south1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south2">
    <w:name w:val="yresizable-handle-south2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north1">
    <w:name w:val="yresizable-handle-north1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north2">
    <w:name w:val="yresizable-handle-north2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southeast1">
    <w:name w:val="yresizable-handle-southeast1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southeast2">
    <w:name w:val="yresizable-handle-southeast2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northwest1">
    <w:name w:val="yresizable-handle-northwest1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northwest2">
    <w:name w:val="yresizable-handle-northwest2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northeast1">
    <w:name w:val="yresizable-handle-northeast1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northeast2">
    <w:name w:val="yresizable-handle-northeast2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southwest1">
    <w:name w:val="yresizable-handle-southwest1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southwest2">
    <w:name w:val="yresizable-handle-southwest2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east3">
    <w:name w:val="yresizable-handle-east3"/>
    <w:basedOn w:val="Normal"/>
    <w:rsid w:val="00423E08"/>
    <w:pPr>
      <w:spacing w:after="0" w:line="240" w:lineRule="auto"/>
      <w:ind w:right="-15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east4">
    <w:name w:val="yresizable-handle-east4"/>
    <w:basedOn w:val="Normal"/>
    <w:rsid w:val="00423E08"/>
    <w:pPr>
      <w:spacing w:after="0" w:line="240" w:lineRule="auto"/>
      <w:ind w:right="-15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west3">
    <w:name w:val="yresizable-handle-west3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south3">
    <w:name w:val="yresizable-handle-south3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south4">
    <w:name w:val="yresizable-handle-south4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north3">
    <w:name w:val="yresizable-handle-north3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southeast3">
    <w:name w:val="yresizable-handle-southeast3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southeast4">
    <w:name w:val="yresizable-handle-southeast4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northwest3">
    <w:name w:val="yresizable-handle-northwest3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northwest4">
    <w:name w:val="yresizable-handle-northwest4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northeast3">
    <w:name w:val="yresizable-handle-northeast3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northeast4">
    <w:name w:val="yresizable-handle-northeast4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southwest3">
    <w:name w:val="yresizable-handle-southwest3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handle-southwest4">
    <w:name w:val="yresizable-handle-southwest4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resizable-proxy1">
    <w:name w:val="yresizable-proxy1"/>
    <w:basedOn w:val="Normal"/>
    <w:rsid w:val="00423E08"/>
    <w:pPr>
      <w:pBdr>
        <w:top w:val="dashed" w:sz="6" w:space="0" w:color="615E55"/>
        <w:left w:val="dashed" w:sz="6" w:space="0" w:color="615E55"/>
        <w:bottom w:val="dashed" w:sz="6" w:space="0" w:color="615E55"/>
        <w:right w:val="dashed" w:sz="6" w:space="0" w:color="615E55"/>
      </w:pBd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btn-center1">
    <w:name w:val="ybtn-center1"/>
    <w:basedOn w:val="Normal"/>
    <w:rsid w:val="00423E08"/>
    <w:pPr>
      <w:spacing w:after="0" w:line="240" w:lineRule="auto"/>
      <w:jc w:val="center"/>
      <w:textAlignment w:val="center"/>
    </w:pPr>
    <w:rPr>
      <w:rFonts w:ascii="Tahoma" w:eastAsia="Times New Roman" w:hAnsi="Tahoma" w:cs="Tahoma"/>
      <w:color w:val="808080"/>
      <w:sz w:val="17"/>
      <w:szCs w:val="17"/>
    </w:rPr>
  </w:style>
  <w:style w:type="paragraph" w:customStyle="1" w:styleId="ytab-text1">
    <w:name w:val="ytab-text1"/>
    <w:basedOn w:val="Normal"/>
    <w:rsid w:val="00423E08"/>
    <w:pPr>
      <w:spacing w:after="0" w:line="240" w:lineRule="auto"/>
    </w:pPr>
    <w:rPr>
      <w:rFonts w:ascii="Tahoma" w:eastAsia="Times New Roman" w:hAnsi="Tahoma" w:cs="Tahoma"/>
      <w:b/>
      <w:bCs/>
      <w:color w:val="666666"/>
      <w:sz w:val="17"/>
      <w:szCs w:val="17"/>
    </w:rPr>
  </w:style>
  <w:style w:type="paragraph" w:customStyle="1" w:styleId="ytab-text2">
    <w:name w:val="ytab-text2"/>
    <w:basedOn w:val="Normal"/>
    <w:rsid w:val="00423E08"/>
    <w:pPr>
      <w:spacing w:after="0" w:line="240" w:lineRule="auto"/>
    </w:pPr>
    <w:rPr>
      <w:rFonts w:ascii="Tahoma" w:eastAsia="Times New Roman" w:hAnsi="Tahoma" w:cs="Tahoma"/>
      <w:b/>
      <w:bCs/>
      <w:color w:val="083772"/>
      <w:sz w:val="17"/>
      <w:szCs w:val="17"/>
    </w:rPr>
  </w:style>
  <w:style w:type="paragraph" w:customStyle="1" w:styleId="ytab-text3">
    <w:name w:val="ytab-text3"/>
    <w:basedOn w:val="Normal"/>
    <w:rsid w:val="00423E08"/>
    <w:pPr>
      <w:spacing w:after="0" w:line="240" w:lineRule="auto"/>
    </w:pPr>
    <w:rPr>
      <w:rFonts w:ascii="Tahoma" w:eastAsia="Times New Roman" w:hAnsi="Tahoma" w:cs="Tahoma"/>
      <w:b/>
      <w:bCs/>
      <w:color w:val="AAAAAA"/>
      <w:sz w:val="17"/>
      <w:szCs w:val="17"/>
    </w:rPr>
  </w:style>
  <w:style w:type="paragraph" w:customStyle="1" w:styleId="ytab-inner1">
    <w:name w:val="ytab-inner1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tab-left1">
    <w:name w:val="ytab-left1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tab-left2">
    <w:name w:val="ytab-left2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tab-inner2">
    <w:name w:val="ytab-inner2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tab-inner3">
    <w:name w:val="ytab-inner3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lose-icon1">
    <w:name w:val="close-icon1"/>
    <w:basedOn w:val="Normal"/>
    <w:rsid w:val="00423E08"/>
    <w:pPr>
      <w:spacing w:after="0" w:line="15" w:lineRule="atLeast"/>
    </w:pPr>
    <w:rPr>
      <w:rFonts w:ascii="Times New Roman" w:eastAsia="Times New Roman" w:hAnsi="Times New Roman" w:cs="Times New Roman"/>
      <w:sz w:val="2"/>
      <w:szCs w:val="2"/>
    </w:rPr>
  </w:style>
  <w:style w:type="paragraph" w:customStyle="1" w:styleId="close-icon2">
    <w:name w:val="close-icon2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lose-over1">
    <w:name w:val="close-over1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tab-wrap1">
    <w:name w:val="ytab-wrap1"/>
    <w:basedOn w:val="Normal"/>
    <w:rsid w:val="00423E08"/>
    <w:pPr>
      <w:pBdr>
        <w:top w:val="single" w:sz="6" w:space="0" w:color="6593CF"/>
      </w:pBd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tab-right1">
    <w:name w:val="ytab-right1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tab-left3">
    <w:name w:val="ytab-left3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tab-right2">
    <w:name w:val="ytab-right2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tab-left4">
    <w:name w:val="ytab-left4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tab-inner4">
    <w:name w:val="ytab-inner4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tab-wrap2">
    <w:name w:val="ytab-wrap2"/>
    <w:basedOn w:val="Normal"/>
    <w:rsid w:val="00423E08"/>
    <w:pPr>
      <w:pBdr>
        <w:bottom w:val="single" w:sz="6" w:space="0" w:color="ACA899"/>
      </w:pBd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tab-text4">
    <w:name w:val="ytab-text4"/>
    <w:basedOn w:val="Normal"/>
    <w:rsid w:val="00423E08"/>
    <w:pPr>
      <w:spacing w:after="0" w:line="240" w:lineRule="auto"/>
    </w:pPr>
    <w:rPr>
      <w:rFonts w:ascii="Tahoma" w:eastAsia="Times New Roman" w:hAnsi="Tahoma" w:cs="Tahoma"/>
      <w:b/>
      <w:bCs/>
      <w:color w:val="333333"/>
      <w:sz w:val="17"/>
      <w:szCs w:val="17"/>
    </w:rPr>
  </w:style>
  <w:style w:type="paragraph" w:customStyle="1" w:styleId="ytab-left5">
    <w:name w:val="ytab-left5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tab-left6">
    <w:name w:val="ytab-left6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lose-icon3">
    <w:name w:val="close-icon3"/>
    <w:basedOn w:val="Normal"/>
    <w:rsid w:val="00423E08"/>
    <w:pPr>
      <w:spacing w:after="0" w:line="15" w:lineRule="atLeast"/>
    </w:pPr>
    <w:rPr>
      <w:rFonts w:ascii="Times New Roman" w:eastAsia="Times New Roman" w:hAnsi="Times New Roman" w:cs="Times New Roman"/>
      <w:sz w:val="2"/>
      <w:szCs w:val="2"/>
    </w:rPr>
  </w:style>
  <w:style w:type="paragraph" w:customStyle="1" w:styleId="close-icon4">
    <w:name w:val="close-icon4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lose-over2">
    <w:name w:val="close-over2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tab-wrap3">
    <w:name w:val="ytab-wrap3"/>
    <w:basedOn w:val="Normal"/>
    <w:rsid w:val="00423E08"/>
    <w:pPr>
      <w:pBdr>
        <w:top w:val="single" w:sz="6" w:space="0" w:color="ACA899"/>
      </w:pBd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tab-right3">
    <w:name w:val="ytab-right3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tab-left7">
    <w:name w:val="ytab-left7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tab-right4">
    <w:name w:val="ytab-right4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tab-left8">
    <w:name w:val="ytab-left8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utton1">
    <w:name w:val="button1"/>
    <w:basedOn w:val="Normal"/>
    <w:rsid w:val="00423E08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av1">
    <w:name w:val="nav1"/>
    <w:basedOn w:val="Normal"/>
    <w:rsid w:val="00423E08"/>
    <w:pPr>
      <w:shd w:val="clear" w:color="auto" w:fill="777788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itle2">
    <w:name w:val="title2"/>
    <w:basedOn w:val="Normal"/>
    <w:rsid w:val="00423E08"/>
    <w:pPr>
      <w:shd w:val="clear" w:color="auto" w:fill="FFFFFF"/>
      <w:spacing w:after="0" w:line="240" w:lineRule="auto"/>
      <w:jc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</w:rPr>
  </w:style>
  <w:style w:type="paragraph" w:customStyle="1" w:styleId="headrow1">
    <w:name w:val="headrow1"/>
    <w:basedOn w:val="Normal"/>
    <w:rsid w:val="00423E08"/>
    <w:pPr>
      <w:shd w:val="clear" w:color="auto" w:fill="777788"/>
      <w:spacing w:after="0" w:line="240" w:lineRule="auto"/>
    </w:pPr>
    <w:rPr>
      <w:rFonts w:ascii="Times New Roman" w:eastAsia="Times New Roman" w:hAnsi="Times New Roman" w:cs="Times New Roman"/>
      <w:color w:val="FFFFFF"/>
      <w:sz w:val="24"/>
      <w:szCs w:val="24"/>
    </w:rPr>
  </w:style>
  <w:style w:type="paragraph" w:customStyle="1" w:styleId="daynames1">
    <w:name w:val="daynames1"/>
    <w:basedOn w:val="Normal"/>
    <w:rsid w:val="00423E08"/>
    <w:pPr>
      <w:shd w:val="clear" w:color="auto" w:fill="BBDDFF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ame1">
    <w:name w:val="name1"/>
    <w:basedOn w:val="Normal"/>
    <w:rsid w:val="00423E08"/>
    <w:pPr>
      <w:pBdr>
        <w:bottom w:val="single" w:sz="6" w:space="2" w:color="555566"/>
      </w:pBd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weekend1">
    <w:name w:val="weekend1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color w:val="AA6666"/>
      <w:sz w:val="24"/>
      <w:szCs w:val="24"/>
    </w:rPr>
  </w:style>
  <w:style w:type="paragraph" w:customStyle="1" w:styleId="hilite2">
    <w:name w:val="hilite2"/>
    <w:basedOn w:val="Normal"/>
    <w:rsid w:val="00423E08"/>
    <w:pPr>
      <w:pBdr>
        <w:top w:val="single" w:sz="6" w:space="1" w:color="0044FF"/>
        <w:left w:val="single" w:sz="6" w:space="1" w:color="0044FF"/>
        <w:bottom w:val="single" w:sz="6" w:space="1" w:color="0044FF"/>
        <w:right w:val="single" w:sz="6" w:space="1" w:color="0044FF"/>
      </w:pBdr>
      <w:shd w:val="clear" w:color="auto" w:fill="AAAAFF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active2">
    <w:name w:val="active2"/>
    <w:basedOn w:val="Normal"/>
    <w:rsid w:val="00423E08"/>
    <w:pPr>
      <w:shd w:val="clear" w:color="auto" w:fill="7777CC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y1">
    <w:name w:val="day1"/>
    <w:basedOn w:val="Normal"/>
    <w:rsid w:val="00423E08"/>
    <w:pPr>
      <w:spacing w:after="0" w:line="240" w:lineRule="auto"/>
      <w:jc w:val="right"/>
    </w:pPr>
    <w:rPr>
      <w:rFonts w:ascii="Times New Roman" w:eastAsia="Times New Roman" w:hAnsi="Times New Roman" w:cs="Times New Roman"/>
      <w:color w:val="445566"/>
      <w:sz w:val="24"/>
      <w:szCs w:val="24"/>
    </w:rPr>
  </w:style>
  <w:style w:type="paragraph" w:customStyle="1" w:styleId="wn1">
    <w:name w:val="wn1"/>
    <w:basedOn w:val="Normal"/>
    <w:rsid w:val="00423E08"/>
    <w:pPr>
      <w:pBdr>
        <w:right w:val="single" w:sz="6" w:space="2" w:color="000000"/>
      </w:pBdr>
      <w:shd w:val="clear" w:color="auto" w:fill="BBDDFF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isabled1">
    <w:name w:val="disabled1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color w:val="999999"/>
      <w:sz w:val="24"/>
      <w:szCs w:val="24"/>
    </w:rPr>
  </w:style>
  <w:style w:type="paragraph" w:customStyle="1" w:styleId="emptyrow1">
    <w:name w:val="emptyrow1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footrow1">
    <w:name w:val="footrow1"/>
    <w:basedOn w:val="Normal"/>
    <w:rsid w:val="00423E08"/>
    <w:pPr>
      <w:shd w:val="clear" w:color="auto" w:fill="555566"/>
      <w:spacing w:after="0" w:line="240" w:lineRule="auto"/>
      <w:jc w:val="center"/>
    </w:pPr>
    <w:rPr>
      <w:rFonts w:ascii="Times New Roman" w:eastAsia="Times New Roman" w:hAnsi="Times New Roman" w:cs="Times New Roman"/>
      <w:color w:val="FFFFFF"/>
      <w:sz w:val="24"/>
      <w:szCs w:val="24"/>
    </w:rPr>
  </w:style>
  <w:style w:type="paragraph" w:customStyle="1" w:styleId="ttip1">
    <w:name w:val="ttip1"/>
    <w:basedOn w:val="Normal"/>
    <w:rsid w:val="00423E08"/>
    <w:pPr>
      <w:pBdr>
        <w:top w:val="single" w:sz="6" w:space="1" w:color="555566"/>
      </w:pBdr>
      <w:shd w:val="clear" w:color="auto" w:fill="FFFFFF"/>
      <w:spacing w:after="0" w:line="240" w:lineRule="auto"/>
    </w:pPr>
    <w:rPr>
      <w:rFonts w:ascii="Times New Roman" w:eastAsia="Times New Roman" w:hAnsi="Times New Roman" w:cs="Times New Roman"/>
      <w:color w:val="444455"/>
      <w:sz w:val="24"/>
      <w:szCs w:val="24"/>
    </w:rPr>
  </w:style>
  <w:style w:type="paragraph" w:customStyle="1" w:styleId="hilite3">
    <w:name w:val="hilite3"/>
    <w:basedOn w:val="Normal"/>
    <w:rsid w:val="00423E08"/>
    <w:pPr>
      <w:pBdr>
        <w:top w:val="single" w:sz="6" w:space="1" w:color="0044FF"/>
        <w:left w:val="single" w:sz="6" w:space="1" w:color="0044FF"/>
        <w:bottom w:val="single" w:sz="6" w:space="1" w:color="0044FF"/>
        <w:right w:val="single" w:sz="6" w:space="1" w:color="0044FF"/>
      </w:pBdr>
      <w:shd w:val="clear" w:color="auto" w:fill="AAAAFF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active3">
    <w:name w:val="active3"/>
    <w:basedOn w:val="Normal"/>
    <w:rsid w:val="00423E08"/>
    <w:pPr>
      <w:shd w:val="clear" w:color="auto" w:fill="7777CC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mbo1">
    <w:name w:val="combo1"/>
    <w:basedOn w:val="Normal"/>
    <w:rsid w:val="00423E08"/>
    <w:pPr>
      <w:pBdr>
        <w:top w:val="single" w:sz="6" w:space="0" w:color="665555"/>
        <w:left w:val="single" w:sz="6" w:space="0" w:color="665555"/>
        <w:bottom w:val="single" w:sz="6" w:space="0" w:color="665555"/>
        <w:right w:val="single" w:sz="6" w:space="0" w:color="665555"/>
      </w:pBdr>
      <w:shd w:val="clear" w:color="auto" w:fill="DDEEFF"/>
      <w:spacing w:after="0" w:line="240" w:lineRule="auto"/>
    </w:pPr>
    <w:rPr>
      <w:rFonts w:ascii="Times New Roman" w:eastAsia="Times New Roman" w:hAnsi="Times New Roman" w:cs="Times New Roman"/>
      <w:vanish/>
      <w:color w:val="000000"/>
    </w:rPr>
  </w:style>
  <w:style w:type="paragraph" w:customStyle="1" w:styleId="label1">
    <w:name w:val="label1"/>
    <w:basedOn w:val="Normal"/>
    <w:rsid w:val="00423E08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bel-iefix1">
    <w:name w:val="label-iefix1"/>
    <w:basedOn w:val="Normal"/>
    <w:rsid w:val="00423E08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ilite4">
    <w:name w:val="hilite4"/>
    <w:basedOn w:val="Normal"/>
    <w:rsid w:val="00423E08"/>
    <w:pPr>
      <w:shd w:val="clear" w:color="auto" w:fill="AACCFF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tive4">
    <w:name w:val="active4"/>
    <w:basedOn w:val="Normal"/>
    <w:rsid w:val="00423E08"/>
    <w:pPr>
      <w:pBdr>
        <w:top w:val="single" w:sz="6" w:space="0" w:color="4466AA"/>
        <w:bottom w:val="single" w:sz="6" w:space="0" w:color="4466AA"/>
      </w:pBdr>
      <w:shd w:val="clear" w:color="auto" w:fill="EEEEFF"/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hour1">
    <w:name w:val="hour1"/>
    <w:basedOn w:val="Normal"/>
    <w:rsid w:val="00423E08"/>
    <w:pPr>
      <w:pBdr>
        <w:top w:val="single" w:sz="6" w:space="0" w:color="888899"/>
        <w:left w:val="single" w:sz="6" w:space="3" w:color="888899"/>
        <w:bottom w:val="single" w:sz="6" w:space="0" w:color="888899"/>
        <w:right w:val="single" w:sz="6" w:space="2" w:color="888899"/>
      </w:pBdr>
      <w:shd w:val="clear" w:color="auto" w:fill="FFFFFF"/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minute1">
    <w:name w:val="minute1"/>
    <w:basedOn w:val="Normal"/>
    <w:rsid w:val="00423E08"/>
    <w:pPr>
      <w:pBdr>
        <w:top w:val="single" w:sz="6" w:space="0" w:color="888899"/>
        <w:left w:val="single" w:sz="6" w:space="3" w:color="888899"/>
        <w:bottom w:val="single" w:sz="6" w:space="0" w:color="888899"/>
        <w:right w:val="single" w:sz="6" w:space="2" w:color="888899"/>
      </w:pBdr>
      <w:shd w:val="clear" w:color="auto" w:fill="FFFFFF"/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ampm1">
    <w:name w:val="ampm1"/>
    <w:basedOn w:val="Normal"/>
    <w:rsid w:val="00423E08"/>
    <w:pPr>
      <w:pBdr>
        <w:top w:val="single" w:sz="6" w:space="0" w:color="888899"/>
        <w:left w:val="single" w:sz="6" w:space="3" w:color="888899"/>
        <w:bottom w:val="single" w:sz="6" w:space="0" w:color="888899"/>
        <w:right w:val="single" w:sz="6" w:space="2" w:color="888899"/>
      </w:pBdr>
      <w:shd w:val="clear" w:color="auto" w:fill="FFFFFF"/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colon1">
    <w:name w:val="colon1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ilite5">
    <w:name w:val="hilite5"/>
    <w:basedOn w:val="DefaultParagraphFont"/>
    <w:rsid w:val="00423E08"/>
    <w:rPr>
      <w:color w:val="FFFFFF"/>
      <w:bdr w:val="none" w:sz="0" w:space="0" w:color="auto" w:frame="1"/>
      <w:shd w:val="clear" w:color="auto" w:fill="666677"/>
    </w:rPr>
  </w:style>
  <w:style w:type="character" w:customStyle="1" w:styleId="active5">
    <w:name w:val="active5"/>
    <w:basedOn w:val="DefaultParagraphFont"/>
    <w:rsid w:val="00423E08"/>
    <w:rPr>
      <w:color w:val="00FF00"/>
      <w:bdr w:val="none" w:sz="0" w:space="0" w:color="auto" w:frame="1"/>
      <w:shd w:val="clear" w:color="auto" w:fill="000000"/>
    </w:rPr>
  </w:style>
  <w:style w:type="paragraph" w:customStyle="1" w:styleId="hd1">
    <w:name w:val="hd1"/>
    <w:basedOn w:val="Normal"/>
    <w:rsid w:val="00423E08"/>
    <w:pPr>
      <w:pBdr>
        <w:top w:val="single" w:sz="6" w:space="3" w:color="FFFFFF"/>
        <w:left w:val="single" w:sz="6" w:space="3" w:color="FFFFFF"/>
        <w:bottom w:val="single" w:sz="6" w:space="3" w:color="000000"/>
        <w:right w:val="single" w:sz="6" w:space="3" w:color="FFFFFF"/>
      </w:pBdr>
      <w:shd w:val="clear" w:color="auto" w:fill="3D77CB"/>
      <w:spacing w:after="0" w:line="240" w:lineRule="auto"/>
    </w:pPr>
    <w:rPr>
      <w:rFonts w:ascii="Times New Roman" w:eastAsia="Times New Roman" w:hAnsi="Times New Roman" w:cs="Times New Roman"/>
      <w:b/>
      <w:bCs/>
      <w:color w:val="FFFFFF"/>
      <w:sz w:val="24"/>
      <w:szCs w:val="24"/>
    </w:rPr>
  </w:style>
  <w:style w:type="paragraph" w:customStyle="1" w:styleId="bd1">
    <w:name w:val="bd1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lose1">
    <w:name w:val="close1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t1">
    <w:name w:val="ft1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con1">
    <w:name w:val="icon1"/>
    <w:basedOn w:val="Normal"/>
    <w:rsid w:val="00423E08"/>
    <w:pPr>
      <w:spacing w:after="0" w:line="240" w:lineRule="auto"/>
      <w:ind w:right="15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t2">
    <w:name w:val="ft2"/>
    <w:basedOn w:val="Normal"/>
    <w:rsid w:val="00423E08"/>
    <w:pPr>
      <w:spacing w:after="0" w:line="240" w:lineRule="auto"/>
      <w:jc w:val="righ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t3">
    <w:name w:val="ft3"/>
    <w:basedOn w:val="Normal"/>
    <w:rsid w:val="00423E08"/>
    <w:pPr>
      <w:spacing w:after="0" w:line="240" w:lineRule="auto"/>
      <w:jc w:val="righ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viso1">
    <w:name w:val="aviso1"/>
    <w:basedOn w:val="Normal"/>
    <w:rsid w:val="00423E08"/>
    <w:pPr>
      <w:spacing w:after="0" w:line="240" w:lineRule="auto"/>
      <w:jc w:val="center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equivalencia1">
    <w:name w:val="equivalencia1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labelequivalencia1">
    <w:name w:val="label_equivalencia1"/>
    <w:basedOn w:val="Normal"/>
    <w:rsid w:val="00423E08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23E08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23E08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23E08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23E08"/>
    <w:rPr>
      <w:rFonts w:ascii="Arial" w:eastAsia="Times New Roman" w:hAnsi="Arial" w:cs="Arial"/>
      <w:vanish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23E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3E08"/>
  </w:style>
  <w:style w:type="paragraph" w:styleId="Footer">
    <w:name w:val="footer"/>
    <w:basedOn w:val="Normal"/>
    <w:link w:val="FooterChar"/>
    <w:uiPriority w:val="99"/>
    <w:unhideWhenUsed/>
    <w:rsid w:val="00423E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E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331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24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1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8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9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65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ontrol" Target="activeX/activeX10.xml"/><Relationship Id="rId21" Type="http://schemas.openxmlformats.org/officeDocument/2006/relationships/image" Target="media/image9.wmf"/><Relationship Id="rId42" Type="http://schemas.openxmlformats.org/officeDocument/2006/relationships/control" Target="activeX/activeX18.xml"/><Relationship Id="rId47" Type="http://schemas.openxmlformats.org/officeDocument/2006/relationships/image" Target="media/image22.wmf"/><Relationship Id="rId63" Type="http://schemas.openxmlformats.org/officeDocument/2006/relationships/image" Target="media/image30.wmf"/><Relationship Id="rId68" Type="http://schemas.openxmlformats.org/officeDocument/2006/relationships/control" Target="activeX/activeX31.xml"/><Relationship Id="rId84" Type="http://schemas.openxmlformats.org/officeDocument/2006/relationships/control" Target="activeX/activeX39.xml"/><Relationship Id="rId89" Type="http://schemas.openxmlformats.org/officeDocument/2006/relationships/image" Target="media/image43.wmf"/><Relationship Id="rId16" Type="http://schemas.openxmlformats.org/officeDocument/2006/relationships/control" Target="activeX/activeX5.xml"/><Relationship Id="rId11" Type="http://schemas.openxmlformats.org/officeDocument/2006/relationships/image" Target="media/image4.wmf"/><Relationship Id="rId32" Type="http://schemas.openxmlformats.org/officeDocument/2006/relationships/control" Target="activeX/activeX13.xml"/><Relationship Id="rId37" Type="http://schemas.openxmlformats.org/officeDocument/2006/relationships/image" Target="media/image17.wmf"/><Relationship Id="rId53" Type="http://schemas.openxmlformats.org/officeDocument/2006/relationships/image" Target="media/image25.wmf"/><Relationship Id="rId58" Type="http://schemas.openxmlformats.org/officeDocument/2006/relationships/control" Target="activeX/activeX26.xml"/><Relationship Id="rId74" Type="http://schemas.openxmlformats.org/officeDocument/2006/relationships/control" Target="activeX/activeX34.xml"/><Relationship Id="rId79" Type="http://schemas.openxmlformats.org/officeDocument/2006/relationships/image" Target="media/image38.wmf"/><Relationship Id="rId5" Type="http://schemas.openxmlformats.org/officeDocument/2006/relationships/endnotes" Target="endnotes.xml"/><Relationship Id="rId90" Type="http://schemas.openxmlformats.org/officeDocument/2006/relationships/control" Target="activeX/activeX42.xml"/><Relationship Id="rId14" Type="http://schemas.openxmlformats.org/officeDocument/2006/relationships/control" Target="activeX/activeX4.xml"/><Relationship Id="rId22" Type="http://schemas.openxmlformats.org/officeDocument/2006/relationships/control" Target="activeX/activeX8.xml"/><Relationship Id="rId27" Type="http://schemas.openxmlformats.org/officeDocument/2006/relationships/image" Target="media/image12.wmf"/><Relationship Id="rId30" Type="http://schemas.openxmlformats.org/officeDocument/2006/relationships/control" Target="activeX/activeX12.xml"/><Relationship Id="rId35" Type="http://schemas.openxmlformats.org/officeDocument/2006/relationships/image" Target="media/image16.wmf"/><Relationship Id="rId43" Type="http://schemas.openxmlformats.org/officeDocument/2006/relationships/image" Target="media/image20.wmf"/><Relationship Id="rId48" Type="http://schemas.openxmlformats.org/officeDocument/2006/relationships/control" Target="activeX/activeX21.xml"/><Relationship Id="rId56" Type="http://schemas.openxmlformats.org/officeDocument/2006/relationships/control" Target="activeX/activeX25.xml"/><Relationship Id="rId64" Type="http://schemas.openxmlformats.org/officeDocument/2006/relationships/control" Target="activeX/activeX29.xml"/><Relationship Id="rId69" Type="http://schemas.openxmlformats.org/officeDocument/2006/relationships/image" Target="media/image33.wmf"/><Relationship Id="rId77" Type="http://schemas.openxmlformats.org/officeDocument/2006/relationships/image" Target="media/image37.wmf"/><Relationship Id="rId8" Type="http://schemas.openxmlformats.org/officeDocument/2006/relationships/image" Target="media/image2.gif"/><Relationship Id="rId51" Type="http://schemas.openxmlformats.org/officeDocument/2006/relationships/image" Target="media/image24.wmf"/><Relationship Id="rId72" Type="http://schemas.openxmlformats.org/officeDocument/2006/relationships/control" Target="activeX/activeX33.xml"/><Relationship Id="rId80" Type="http://schemas.openxmlformats.org/officeDocument/2006/relationships/control" Target="activeX/activeX37.xml"/><Relationship Id="rId85" Type="http://schemas.openxmlformats.org/officeDocument/2006/relationships/image" Target="media/image41.wmf"/><Relationship Id="rId3" Type="http://schemas.openxmlformats.org/officeDocument/2006/relationships/webSettings" Target="webSettings.xml"/><Relationship Id="rId12" Type="http://schemas.openxmlformats.org/officeDocument/2006/relationships/control" Target="activeX/activeX3.xml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5.wmf"/><Relationship Id="rId38" Type="http://schemas.openxmlformats.org/officeDocument/2006/relationships/control" Target="activeX/activeX16.xml"/><Relationship Id="rId46" Type="http://schemas.openxmlformats.org/officeDocument/2006/relationships/control" Target="activeX/activeX20.xml"/><Relationship Id="rId59" Type="http://schemas.openxmlformats.org/officeDocument/2006/relationships/image" Target="media/image28.wmf"/><Relationship Id="rId67" Type="http://schemas.openxmlformats.org/officeDocument/2006/relationships/image" Target="media/image32.wmf"/><Relationship Id="rId20" Type="http://schemas.openxmlformats.org/officeDocument/2006/relationships/control" Target="activeX/activeX7.xml"/><Relationship Id="rId41" Type="http://schemas.openxmlformats.org/officeDocument/2006/relationships/image" Target="media/image19.wmf"/><Relationship Id="rId54" Type="http://schemas.openxmlformats.org/officeDocument/2006/relationships/control" Target="activeX/activeX24.xml"/><Relationship Id="rId62" Type="http://schemas.openxmlformats.org/officeDocument/2006/relationships/control" Target="activeX/activeX28.xml"/><Relationship Id="rId70" Type="http://schemas.openxmlformats.org/officeDocument/2006/relationships/control" Target="activeX/activeX32.xml"/><Relationship Id="rId75" Type="http://schemas.openxmlformats.org/officeDocument/2006/relationships/image" Target="media/image36.wmf"/><Relationship Id="rId83" Type="http://schemas.openxmlformats.org/officeDocument/2006/relationships/image" Target="media/image40.wmf"/><Relationship Id="rId88" Type="http://schemas.openxmlformats.org/officeDocument/2006/relationships/control" Target="activeX/activeX41.xml"/><Relationship Id="rId91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control" Target="activeX/activeX11.xml"/><Relationship Id="rId36" Type="http://schemas.openxmlformats.org/officeDocument/2006/relationships/control" Target="activeX/activeX15.xml"/><Relationship Id="rId49" Type="http://schemas.openxmlformats.org/officeDocument/2006/relationships/image" Target="media/image23.wmf"/><Relationship Id="rId57" Type="http://schemas.openxmlformats.org/officeDocument/2006/relationships/image" Target="media/image27.wmf"/><Relationship Id="rId10" Type="http://schemas.openxmlformats.org/officeDocument/2006/relationships/control" Target="activeX/activeX2.xml"/><Relationship Id="rId31" Type="http://schemas.openxmlformats.org/officeDocument/2006/relationships/image" Target="media/image14.wmf"/><Relationship Id="rId44" Type="http://schemas.openxmlformats.org/officeDocument/2006/relationships/control" Target="activeX/activeX19.xml"/><Relationship Id="rId52" Type="http://schemas.openxmlformats.org/officeDocument/2006/relationships/control" Target="activeX/activeX23.xml"/><Relationship Id="rId60" Type="http://schemas.openxmlformats.org/officeDocument/2006/relationships/control" Target="activeX/activeX27.xml"/><Relationship Id="rId65" Type="http://schemas.openxmlformats.org/officeDocument/2006/relationships/image" Target="media/image31.wmf"/><Relationship Id="rId73" Type="http://schemas.openxmlformats.org/officeDocument/2006/relationships/image" Target="media/image35.wmf"/><Relationship Id="rId78" Type="http://schemas.openxmlformats.org/officeDocument/2006/relationships/control" Target="activeX/activeX36.xml"/><Relationship Id="rId81" Type="http://schemas.openxmlformats.org/officeDocument/2006/relationships/image" Target="media/image39.wmf"/><Relationship Id="rId86" Type="http://schemas.openxmlformats.org/officeDocument/2006/relationships/control" Target="activeX/activeX40.xml"/><Relationship Id="rId4" Type="http://schemas.openxmlformats.org/officeDocument/2006/relationships/footnotes" Target="footnotes.xml"/><Relationship Id="rId9" Type="http://schemas.openxmlformats.org/officeDocument/2006/relationships/image" Target="media/image3.wmf"/><Relationship Id="rId13" Type="http://schemas.openxmlformats.org/officeDocument/2006/relationships/image" Target="media/image5.wmf"/><Relationship Id="rId18" Type="http://schemas.openxmlformats.org/officeDocument/2006/relationships/control" Target="activeX/activeX6.xml"/><Relationship Id="rId39" Type="http://schemas.openxmlformats.org/officeDocument/2006/relationships/image" Target="media/image18.wmf"/><Relationship Id="rId34" Type="http://schemas.openxmlformats.org/officeDocument/2006/relationships/control" Target="activeX/activeX14.xml"/><Relationship Id="rId50" Type="http://schemas.openxmlformats.org/officeDocument/2006/relationships/control" Target="activeX/activeX22.xml"/><Relationship Id="rId55" Type="http://schemas.openxmlformats.org/officeDocument/2006/relationships/image" Target="media/image26.wmf"/><Relationship Id="rId76" Type="http://schemas.openxmlformats.org/officeDocument/2006/relationships/control" Target="activeX/activeX35.xml"/><Relationship Id="rId7" Type="http://schemas.openxmlformats.org/officeDocument/2006/relationships/control" Target="activeX/activeX1.xml"/><Relationship Id="rId71" Type="http://schemas.openxmlformats.org/officeDocument/2006/relationships/image" Target="media/image34.wmf"/><Relationship Id="rId92" Type="http://schemas.openxmlformats.org/officeDocument/2006/relationships/theme" Target="theme/theme1.xml"/><Relationship Id="rId2" Type="http://schemas.openxmlformats.org/officeDocument/2006/relationships/settings" Target="settings.xml"/><Relationship Id="rId29" Type="http://schemas.openxmlformats.org/officeDocument/2006/relationships/image" Target="media/image13.wmf"/><Relationship Id="rId24" Type="http://schemas.openxmlformats.org/officeDocument/2006/relationships/control" Target="activeX/activeX9.xml"/><Relationship Id="rId40" Type="http://schemas.openxmlformats.org/officeDocument/2006/relationships/control" Target="activeX/activeX17.xml"/><Relationship Id="rId45" Type="http://schemas.openxmlformats.org/officeDocument/2006/relationships/image" Target="media/image21.wmf"/><Relationship Id="rId66" Type="http://schemas.openxmlformats.org/officeDocument/2006/relationships/control" Target="activeX/activeX30.xml"/><Relationship Id="rId87" Type="http://schemas.openxmlformats.org/officeDocument/2006/relationships/image" Target="media/image42.wmf"/><Relationship Id="rId61" Type="http://schemas.openxmlformats.org/officeDocument/2006/relationships/image" Target="media/image29.wmf"/><Relationship Id="rId82" Type="http://schemas.openxmlformats.org/officeDocument/2006/relationships/control" Target="activeX/activeX38.xml"/><Relationship Id="rId19" Type="http://schemas.openxmlformats.org/officeDocument/2006/relationships/image" Target="media/image8.wmf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536</Words>
  <Characters>305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o</dc:creator>
  <cp:keywords/>
  <dc:description/>
  <cp:lastModifiedBy>vaio</cp:lastModifiedBy>
  <cp:revision>1</cp:revision>
  <dcterms:created xsi:type="dcterms:W3CDTF">2017-06-12T21:45:00Z</dcterms:created>
  <dcterms:modified xsi:type="dcterms:W3CDTF">2017-06-12T22:23:00Z</dcterms:modified>
</cp:coreProperties>
</file>